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7342848E" w14:textId="77777777">
        <w:tc>
          <w:tcPr>
            <w:tcW w:w="9212" w:type="dxa"/>
          </w:tcPr>
          <w:p w14:paraId="3856C14D" w14:textId="77777777" w:rsidR="008E6675" w:rsidRPr="00D46D8F" w:rsidRDefault="008E6675" w:rsidP="002005AF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 xml:space="preserve">Haben Sie externe Hilfestellungen </w:t>
            </w:r>
            <w:r w:rsidR="002333FF" w:rsidRPr="00D46D8F">
              <w:rPr>
                <w:rFonts w:ascii="Arial Narrow" w:hAnsi="Arial Narrow" w:cs="Arial"/>
                <w:b/>
                <w:sz w:val="22"/>
              </w:rPr>
              <w:t xml:space="preserve">zum Ausfüllen der Formblätter </w:t>
            </w:r>
            <w:r w:rsidRPr="00D46D8F">
              <w:rPr>
                <w:rFonts w:ascii="Arial Narrow" w:hAnsi="Arial Narrow" w:cs="Arial"/>
                <w:b/>
                <w:sz w:val="22"/>
              </w:rPr>
              <w:t>in Anspruch genommen</w:t>
            </w:r>
            <w:r w:rsidR="002005AF" w:rsidRPr="00D46D8F">
              <w:rPr>
                <w:rFonts w:ascii="Arial Narrow" w:hAnsi="Arial Narrow" w:cs="Arial"/>
                <w:b/>
                <w:sz w:val="22"/>
              </w:rPr>
              <w:t>?</w:t>
            </w:r>
            <w:r w:rsidRPr="00D46D8F">
              <w:rPr>
                <w:rFonts w:ascii="Arial Narrow" w:hAnsi="Arial Narrow" w:cs="Arial"/>
                <w:b/>
                <w:sz w:val="22"/>
              </w:rPr>
              <w:t xml:space="preserve">  Wenn ja, bitte geben Sie an, welche Hilfestellung</w:t>
            </w:r>
            <w:r w:rsidR="002005AF" w:rsidRPr="00D46D8F">
              <w:rPr>
                <w:rFonts w:ascii="Arial Narrow" w:hAnsi="Arial Narrow" w:cs="Arial"/>
                <w:b/>
                <w:sz w:val="22"/>
              </w:rPr>
              <w:t xml:space="preserve"> Sie in Anspruch genommen haben</w:t>
            </w:r>
            <w:r w:rsidRPr="00D46D8F">
              <w:rPr>
                <w:rFonts w:ascii="Arial Narrow" w:hAnsi="Arial Narrow" w:cs="Arial"/>
                <w:b/>
                <w:sz w:val="22"/>
              </w:rPr>
              <w:t>?</w:t>
            </w:r>
          </w:p>
        </w:tc>
      </w:tr>
      <w:tr w:rsidR="008E6675" w:rsidRPr="00D46D8F" w14:paraId="2315EEB9" w14:textId="77777777" w:rsidTr="00A417F8">
        <w:trPr>
          <w:trHeight w:val="168"/>
        </w:trPr>
        <w:tc>
          <w:tcPr>
            <w:tcW w:w="9212" w:type="dxa"/>
          </w:tcPr>
          <w:p w14:paraId="59E436C4" w14:textId="4490D1FF" w:rsidR="008E6675" w:rsidRPr="00D46D8F" w:rsidRDefault="00A417F8" w:rsidP="005638EB">
            <w:pPr>
              <w:rPr>
                <w:rFonts w:ascii="Arial Narrow" w:hAnsi="Arial Narrow" w:cs="Arial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Dieser Antrag wurde durch die deutsche Gesellschaft für Hämatologie und medizinische Onkologie e.V. sowie die </w:t>
            </w:r>
            <w:r w:rsidR="002D6A3C">
              <w:rPr>
                <w:rFonts w:ascii="Arial Narrow" w:hAnsi="Arial Narrow" w:cs="Arial"/>
                <w:sz w:val="22"/>
              </w:rPr>
              <w:t>d</w:t>
            </w:r>
            <w:r w:rsidRPr="00D46D8F">
              <w:rPr>
                <w:rFonts w:ascii="Arial Narrow" w:hAnsi="Arial Narrow" w:cs="Arial"/>
                <w:sz w:val="22"/>
              </w:rPr>
              <w:t>eutsche Gesellschaft für Infektiologie e. V. vorformuliert.</w:t>
            </w:r>
          </w:p>
        </w:tc>
      </w:tr>
    </w:tbl>
    <w:p w14:paraId="1B73E9CE" w14:textId="77777777" w:rsidR="008E6675" w:rsidRPr="00D46D8F" w:rsidRDefault="008E6675" w:rsidP="005638EB">
      <w:pPr>
        <w:rPr>
          <w:rFonts w:ascii="Arial Narrow" w:hAnsi="Arial Narrow" w:cs="Arial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69DF06E3" w14:textId="77777777">
        <w:tc>
          <w:tcPr>
            <w:tcW w:w="9212" w:type="dxa"/>
          </w:tcPr>
          <w:p w14:paraId="48DD38F6" w14:textId="62BF7CF8" w:rsidR="008E6675" w:rsidRPr="00D46D8F" w:rsidRDefault="008E6675" w:rsidP="005638EB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Angefragte Untersuchungs- und Beh</w:t>
            </w:r>
            <w:r w:rsidR="002333FF" w:rsidRPr="00D46D8F">
              <w:rPr>
                <w:rFonts w:ascii="Arial Narrow" w:hAnsi="Arial Narrow" w:cs="Arial"/>
                <w:b/>
                <w:sz w:val="22"/>
              </w:rPr>
              <w:t>andlungsmethode</w:t>
            </w:r>
          </w:p>
        </w:tc>
      </w:tr>
      <w:tr w:rsidR="008E6675" w:rsidRPr="00D46D8F" w14:paraId="3534B4A0" w14:textId="77777777">
        <w:tc>
          <w:tcPr>
            <w:tcW w:w="9212" w:type="dxa"/>
          </w:tcPr>
          <w:p w14:paraId="2C182448" w14:textId="7072C54A" w:rsidR="008E6675" w:rsidRPr="00D46D8F" w:rsidRDefault="001D3E9D" w:rsidP="005638EB">
            <w:pPr>
              <w:rPr>
                <w:rFonts w:ascii="Arial Narrow" w:hAnsi="Arial Narrow" w:cs="Arial"/>
                <w:color w:val="00B050"/>
                <w:sz w:val="22"/>
              </w:rPr>
            </w:pPr>
            <w:proofErr w:type="spellStart"/>
            <w:r w:rsidRPr="00D46D8F">
              <w:rPr>
                <w:rFonts w:ascii="Arial Narrow" w:hAnsi="Arial Narrow" w:cs="Arial"/>
                <w:color w:val="000000" w:themeColor="text1"/>
                <w:sz w:val="22"/>
              </w:rPr>
              <w:t>Imipenem-Cilastatin-Relebactam</w:t>
            </w:r>
            <w:proofErr w:type="spellEnd"/>
          </w:p>
        </w:tc>
      </w:tr>
    </w:tbl>
    <w:p w14:paraId="42022921" w14:textId="77777777" w:rsidR="008E6675" w:rsidRPr="00D46D8F" w:rsidRDefault="008E6675" w:rsidP="005638EB">
      <w:pPr>
        <w:rPr>
          <w:rFonts w:ascii="Arial Narrow" w:hAnsi="Arial Narrow" w:cs="Arial"/>
          <w:b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16B6F275" w14:textId="77777777">
        <w:tc>
          <w:tcPr>
            <w:tcW w:w="9212" w:type="dxa"/>
          </w:tcPr>
          <w:p w14:paraId="67F0AA02" w14:textId="4EF70D85" w:rsidR="008E6675" w:rsidRPr="00D46D8F" w:rsidRDefault="008E6675" w:rsidP="00596F9A">
            <w:pPr>
              <w:tabs>
                <w:tab w:val="left" w:pos="7465"/>
              </w:tabs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Alternative Bezeichnung(en) der Methode</w:t>
            </w:r>
            <w:r w:rsidRPr="00D46D8F">
              <w:rPr>
                <w:rFonts w:ascii="Arial Narrow" w:hAnsi="Arial Narrow" w:cs="Arial"/>
                <w:b/>
                <w:sz w:val="22"/>
              </w:rPr>
              <w:tab/>
            </w:r>
          </w:p>
        </w:tc>
      </w:tr>
      <w:tr w:rsidR="008E6675" w:rsidRPr="00D46D8F" w14:paraId="6AA1CD49" w14:textId="77777777">
        <w:tc>
          <w:tcPr>
            <w:tcW w:w="9212" w:type="dxa"/>
          </w:tcPr>
          <w:p w14:paraId="03804348" w14:textId="030C630E" w:rsidR="008E6675" w:rsidRPr="00D46D8F" w:rsidRDefault="001C409F" w:rsidP="005638EB">
            <w:pPr>
              <w:rPr>
                <w:rFonts w:ascii="Arial Narrow" w:hAnsi="Arial Narrow" w:cs="Arial"/>
              </w:rPr>
            </w:pP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Recarbrio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>®</w:t>
            </w:r>
          </w:p>
        </w:tc>
      </w:tr>
    </w:tbl>
    <w:p w14:paraId="5C4D6932" w14:textId="77777777" w:rsidR="004C4F82" w:rsidRPr="00D46D8F" w:rsidRDefault="004C4F82">
      <w:pPr>
        <w:rPr>
          <w:rFonts w:ascii="Arial Narrow" w:hAnsi="Arial Narrow" w:cs="Arial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C4F82" w:rsidRPr="00D46D8F" w14:paraId="6FC43EE4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90C9" w14:textId="48FE42C0" w:rsidR="004C4F82" w:rsidRPr="00D46D8F" w:rsidRDefault="004C4F82" w:rsidP="004C4F82">
            <w:pPr>
              <w:tabs>
                <w:tab w:val="left" w:pos="7465"/>
              </w:tabs>
              <w:rPr>
                <w:rFonts w:ascii="Arial Narrow" w:hAnsi="Arial Narrow" w:cs="Arial"/>
                <w:b/>
                <w:sz w:val="22"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Beruht die neue Untersuchungs- und Behandlungsmethode vollständig oder in Teilen auf dem Einsatz eines Medizinproduktes?</w:t>
            </w:r>
            <w:r w:rsidRPr="00D46D8F">
              <w:rPr>
                <w:rFonts w:ascii="Arial Narrow" w:hAnsi="Arial Narrow" w:cs="Arial"/>
                <w:b/>
                <w:sz w:val="22"/>
              </w:rPr>
              <w:tab/>
            </w:r>
          </w:p>
        </w:tc>
      </w:tr>
      <w:tr w:rsidR="004C4F82" w:rsidRPr="00D46D8F" w14:paraId="049FBCCE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A2CB" w14:textId="77777777" w:rsidR="008B7669" w:rsidRPr="00D46D8F" w:rsidRDefault="008B7669" w:rsidP="008B7669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>[</w:t>
            </w:r>
            <w:r w:rsidRPr="00D46D8F">
              <w:rPr>
                <w:rFonts w:ascii="Arial Narrow" w:hAnsi="Arial Narrow" w:cs="Arial"/>
                <w:sz w:val="22"/>
                <w:highlight w:val="yellow"/>
              </w:rPr>
              <w:t>nein ankreuzen</w:t>
            </w:r>
            <w:r w:rsidRPr="00D46D8F">
              <w:rPr>
                <w:rFonts w:ascii="Arial Narrow" w:hAnsi="Arial Narrow" w:cs="Arial"/>
                <w:sz w:val="22"/>
              </w:rPr>
              <w:t>]</w:t>
            </w:r>
          </w:p>
          <w:p w14:paraId="5E4B2A39" w14:textId="71D9768F" w:rsidR="004C4F82" w:rsidRPr="00D46D8F" w:rsidRDefault="004C4F82" w:rsidP="008B7669">
            <w:pPr>
              <w:rPr>
                <w:rFonts w:ascii="Arial Narrow" w:hAnsi="Arial Narrow" w:cs="Arial"/>
                <w:color w:val="00B050"/>
                <w:sz w:val="22"/>
              </w:rPr>
            </w:pPr>
          </w:p>
        </w:tc>
      </w:tr>
    </w:tbl>
    <w:p w14:paraId="7F1AD41E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92AB4" w:rsidRPr="00D46D8F" w14:paraId="5055E8B5" w14:textId="77777777" w:rsidTr="0036178C">
        <w:tc>
          <w:tcPr>
            <w:tcW w:w="9212" w:type="dxa"/>
          </w:tcPr>
          <w:p w14:paraId="43488653" w14:textId="679C634B" w:rsidR="00492AB4" w:rsidRPr="00D46D8F" w:rsidRDefault="00492AB4" w:rsidP="006354B6">
            <w:pPr>
              <w:tabs>
                <w:tab w:val="left" w:pos="7465"/>
              </w:tabs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Wurde für diese angefrag</w:t>
            </w:r>
            <w:r w:rsidR="00DC6CBD" w:rsidRPr="00D46D8F">
              <w:rPr>
                <w:rFonts w:ascii="Arial Narrow" w:hAnsi="Arial Narrow" w:cs="Arial"/>
                <w:b/>
                <w:sz w:val="22"/>
              </w:rPr>
              <w:t>te Untersuchungs- und Behandlungsmethode von Ihrem Kranke</w:t>
            </w:r>
            <w:r w:rsidR="00DB14F4" w:rsidRPr="00D46D8F">
              <w:rPr>
                <w:rFonts w:ascii="Arial Narrow" w:hAnsi="Arial Narrow" w:cs="Arial"/>
                <w:b/>
                <w:sz w:val="22"/>
              </w:rPr>
              <w:t>nhaus bereits vor dem 01.01.202</w:t>
            </w:r>
            <w:r w:rsidR="00EE0D0B" w:rsidRPr="00D46D8F">
              <w:rPr>
                <w:rFonts w:ascii="Arial Narrow" w:hAnsi="Arial Narrow" w:cs="Arial"/>
                <w:b/>
                <w:sz w:val="22"/>
              </w:rPr>
              <w:t>3</w:t>
            </w:r>
            <w:r w:rsidR="00DC6CBD" w:rsidRPr="00D46D8F">
              <w:rPr>
                <w:rFonts w:ascii="Arial Narrow" w:hAnsi="Arial Narrow" w:cs="Arial"/>
                <w:b/>
                <w:sz w:val="22"/>
              </w:rPr>
              <w:t xml:space="preserve"> eine Anfrage gemäß §6 Abs. 2 </w:t>
            </w:r>
            <w:proofErr w:type="spellStart"/>
            <w:r w:rsidR="00DC6CBD" w:rsidRPr="00D46D8F">
              <w:rPr>
                <w:rFonts w:ascii="Arial Narrow" w:hAnsi="Arial Narrow" w:cs="Arial"/>
                <w:b/>
                <w:sz w:val="22"/>
              </w:rPr>
              <w:t>KHEntG</w:t>
            </w:r>
            <w:proofErr w:type="spellEnd"/>
            <w:r w:rsidR="00DC6CBD" w:rsidRPr="00D46D8F">
              <w:rPr>
                <w:rFonts w:ascii="Arial Narrow" w:hAnsi="Arial Narrow" w:cs="Arial"/>
                <w:b/>
                <w:sz w:val="22"/>
              </w:rPr>
              <w:t xml:space="preserve"> an das </w:t>
            </w:r>
            <w:proofErr w:type="spellStart"/>
            <w:r w:rsidR="00DC6CBD" w:rsidRPr="00D46D8F">
              <w:rPr>
                <w:rFonts w:ascii="Arial Narrow" w:hAnsi="Arial Narrow" w:cs="Arial"/>
                <w:b/>
                <w:sz w:val="22"/>
              </w:rPr>
              <w:t>InEK</w:t>
            </w:r>
            <w:proofErr w:type="spellEnd"/>
            <w:r w:rsidR="00DC6CBD" w:rsidRPr="00D46D8F">
              <w:rPr>
                <w:rFonts w:ascii="Arial Narrow" w:hAnsi="Arial Narrow" w:cs="Arial"/>
                <w:b/>
                <w:sz w:val="22"/>
              </w:rPr>
              <w:t xml:space="preserve"> übermittelt</w:t>
            </w:r>
            <w:r w:rsidR="002333FF" w:rsidRPr="00D46D8F">
              <w:rPr>
                <w:rFonts w:ascii="Arial Narrow" w:hAnsi="Arial Narrow" w:cs="Arial"/>
                <w:b/>
                <w:sz w:val="22"/>
              </w:rPr>
              <w:t>?</w:t>
            </w:r>
          </w:p>
        </w:tc>
      </w:tr>
      <w:tr w:rsidR="00492AB4" w:rsidRPr="00D46D8F" w14:paraId="3F239A32" w14:textId="77777777" w:rsidTr="0036178C">
        <w:tc>
          <w:tcPr>
            <w:tcW w:w="9212" w:type="dxa"/>
          </w:tcPr>
          <w:p w14:paraId="0ACD3755" w14:textId="2CB0BA36" w:rsidR="00DB14F4" w:rsidRPr="00D46D8F" w:rsidRDefault="00ED79AA" w:rsidP="0036178C">
            <w:pPr>
              <w:rPr>
                <w:rFonts w:ascii="Arial Narrow" w:hAnsi="Arial Narrow" w:cs="Arial"/>
                <w:sz w:val="22"/>
                <w:highlight w:val="yellow"/>
              </w:rPr>
            </w:pPr>
            <w:r w:rsidRPr="00D46D8F">
              <w:rPr>
                <w:rFonts w:ascii="Arial Narrow" w:hAnsi="Arial Narrow" w:cs="Arial"/>
                <w:sz w:val="22"/>
                <w:highlight w:val="yellow"/>
              </w:rPr>
              <w:t>[</w:t>
            </w:r>
            <w:r w:rsidR="00DC6CBD" w:rsidRPr="00D46D8F">
              <w:rPr>
                <w:rFonts w:ascii="Arial Narrow" w:hAnsi="Arial Narrow" w:cs="Arial"/>
                <w:sz w:val="22"/>
                <w:highlight w:val="yellow"/>
              </w:rPr>
              <w:t>Ja/nein</w:t>
            </w:r>
            <w:r w:rsidRPr="00D46D8F">
              <w:rPr>
                <w:rFonts w:ascii="Arial Narrow" w:hAnsi="Arial Narrow" w:cs="Arial"/>
                <w:sz w:val="22"/>
                <w:highlight w:val="yellow"/>
              </w:rPr>
              <w:t xml:space="preserve"> ankreuzen.</w:t>
            </w:r>
            <w:r w:rsidR="006C656D" w:rsidRPr="00D46D8F">
              <w:rPr>
                <w:rFonts w:ascii="Arial Narrow" w:hAnsi="Arial Narrow" w:cs="Arial"/>
                <w:sz w:val="22"/>
                <w:highlight w:val="yellow"/>
              </w:rPr>
              <w:t xml:space="preserve"> </w:t>
            </w:r>
            <w:r w:rsidR="00C21654" w:rsidRPr="00D46D8F">
              <w:rPr>
                <w:rFonts w:ascii="Arial Narrow" w:hAnsi="Arial Narrow" w:cs="Arial"/>
                <w:sz w:val="22"/>
                <w:highlight w:val="yellow"/>
              </w:rPr>
              <w:t xml:space="preserve">Bei </w:t>
            </w:r>
            <w:proofErr w:type="gramStart"/>
            <w:r w:rsidR="00C21654" w:rsidRPr="00D46D8F">
              <w:rPr>
                <w:rFonts w:ascii="Arial Narrow" w:hAnsi="Arial Narrow" w:cs="Arial"/>
                <w:sz w:val="22"/>
                <w:highlight w:val="yellow"/>
              </w:rPr>
              <w:t>ja Nummer</w:t>
            </w:r>
            <w:proofErr w:type="gramEnd"/>
            <w:r w:rsidR="00C21654" w:rsidRPr="00D46D8F">
              <w:rPr>
                <w:rFonts w:ascii="Arial Narrow" w:hAnsi="Arial Narrow" w:cs="Arial"/>
                <w:sz w:val="22"/>
                <w:highlight w:val="yellow"/>
              </w:rPr>
              <w:t xml:space="preserve"> aus Liste</w:t>
            </w:r>
            <w:r w:rsidRPr="00D46D8F">
              <w:rPr>
                <w:rFonts w:ascii="Arial Narrow" w:hAnsi="Arial Narrow" w:cs="Arial"/>
                <w:sz w:val="22"/>
                <w:highlight w:val="yellow"/>
              </w:rPr>
              <w:t xml:space="preserve"> auswählen]</w:t>
            </w:r>
          </w:p>
          <w:p w14:paraId="7DD0679B" w14:textId="64DFF92C" w:rsidR="00492AB4" w:rsidRPr="00D46D8F" w:rsidRDefault="00492AB4" w:rsidP="00DB14F4">
            <w:pPr>
              <w:rPr>
                <w:rFonts w:ascii="Arial Narrow" w:hAnsi="Arial Narrow" w:cs="Arial"/>
              </w:rPr>
            </w:pPr>
          </w:p>
        </w:tc>
      </w:tr>
    </w:tbl>
    <w:p w14:paraId="53DF57CA" w14:textId="77777777" w:rsidR="00492AB4" w:rsidRPr="00D46D8F" w:rsidRDefault="00492AB4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0823808B" w14:textId="77777777">
        <w:tc>
          <w:tcPr>
            <w:tcW w:w="9212" w:type="dxa"/>
          </w:tcPr>
          <w:p w14:paraId="3A37C23D" w14:textId="6AFD43C7" w:rsidR="008E6675" w:rsidRPr="00D46D8F" w:rsidRDefault="008E6675" w:rsidP="005638EB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Beschreibung der neuen Methode</w:t>
            </w:r>
          </w:p>
        </w:tc>
      </w:tr>
      <w:tr w:rsidR="008E6675" w:rsidRPr="00D46D8F" w14:paraId="5696BA9D" w14:textId="77777777">
        <w:tc>
          <w:tcPr>
            <w:tcW w:w="9212" w:type="dxa"/>
          </w:tcPr>
          <w:p w14:paraId="2E2FFF5B" w14:textId="77777777" w:rsidR="009A0CB2" w:rsidRPr="00D46D8F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Wirkweise: </w:t>
            </w:r>
          </w:p>
          <w:p w14:paraId="02641E1A" w14:textId="77777777" w:rsidR="009A0CB2" w:rsidRPr="00D46D8F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tellt eine neue Therapieoption für Patienten dar, die eine Infektion mit resistenten, aeroben Gram-negativen Erregern haben. </w:t>
            </w:r>
          </w:p>
          <w:p w14:paraId="55E38F54" w14:textId="77777777" w:rsidR="009A0CB2" w:rsidRPr="00D46D8F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Die bakterizide Aktivität von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Imipene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beruht dabei auf der Inhibition von Penicillin-bindenden Proteinen (PBP), was zur Hemmung der bakteriellen Peptidoglykan-Zellwandsynthese führt.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Cilastatin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schränkt dabei die renale Verstoffwechselung von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Imipene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ein und hat keine antibakterielle Aktivität. Durch die Hinzunahme von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Relebacta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– einem Nicht-beta-Laktam-Inhibitor der Ambler-Klasse-A- und Ambler-Klasse-C-beta-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Laktamasen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– zu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Imipine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/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Cilastatin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kommt es zu einer Hemmung der Klasse-A-Klebsiella-pneumoniae-Carbapenemase (KPC) und der Breitspektrum-beta-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Laktamasen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extended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-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spectru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-beta-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lactamases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ESBLs), sowie Klasse C-(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AmpC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-</w:t>
            </w:r>
            <w:proofErr w:type="gram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Typ)-</w:t>
            </w:r>
            <w:proofErr w:type="gram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beta-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Laktamasen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einschließlich der von Pseudomonas induzierte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Cephalosporinase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Pseudomonas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derived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Cephalosporinase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, PDC). Hierdurch wird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Imipene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vor dem Abbau durch diese Beta-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Lactamasen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geschützt.</w:t>
            </w:r>
          </w:p>
          <w:p w14:paraId="15FE7917" w14:textId="77777777" w:rsidR="009A0CB2" w:rsidRPr="00D46D8F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  <w:p w14:paraId="5E781D3A" w14:textId="77777777" w:rsidR="009A0CB2" w:rsidRPr="00D46D8F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Evidenzlage:</w:t>
            </w:r>
          </w:p>
          <w:p w14:paraId="41062AEA" w14:textId="77777777" w:rsidR="009A0CB2" w:rsidRPr="00D46D8F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In einer randomisierten Studie (RESTORE-IMI 1, Motsch et al, CID 2020;70:1799)) wurden 47 Patienten mit Infektionen durch Gram-negative,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Imipene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-unempfindliche Erregern untersucht. </w:t>
            </w:r>
          </w:p>
          <w:p w14:paraId="24A91B9E" w14:textId="77777777" w:rsidR="009A0CB2" w:rsidRPr="00D46D8F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Es wurden Patienten mit einer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cIAI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komplizierte intraabdominale Infektion),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cUTI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komplizierte Harnwegsinfektion) oder HAP/VAP (im Krankenhaus erworbene / beatmungsassoziierte Lungenentzündung) eingeschlossen. </w:t>
            </w:r>
          </w:p>
          <w:p w14:paraId="06953041" w14:textId="77777777" w:rsidR="009A0CB2" w:rsidRPr="00D46D8F" w:rsidRDefault="009A0CB2" w:rsidP="009A0CB2">
            <w:pPr>
              <w:contextualSpacing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Als primärer Endpunkt wurde das positive Gesamtansprechen in der modifizierten mikrobiologischen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Intent-to-Treat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Population (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mMITT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; Nachweis eines zu Beginn für die Erkrankung ursächlichen Pathogens und Erhalt ≥1-Dosis der Studienmedikation) untersucht. Das Gesamtansprechen war je nach Infektionstyp unterschiedlich definiert</w:t>
            </w:r>
          </w:p>
          <w:p w14:paraId="2468D567" w14:textId="77777777" w:rsidR="009A0CB2" w:rsidRPr="00D46D8F" w:rsidRDefault="009A0CB2" w:rsidP="009A0CB2">
            <w:pPr>
              <w:contextualSpacing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Sekundäre Endpunkte waren das positive klinische Ansprechen und die Gesamtmortalität an Tag 28 (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mMITT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) sowie die behandlungsbedingte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Nephrotoxizität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(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Sicherheitspolulation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; Patienten mit Erhalt von ≥1-Studienmedikationsgabe). </w:t>
            </w:r>
          </w:p>
          <w:p w14:paraId="64CF9533" w14:textId="77777777" w:rsidR="009A0CB2" w:rsidRPr="00D46D8F" w:rsidRDefault="009A0CB2" w:rsidP="009A0CB2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lastRenderedPageBreak/>
              <w:t>Bezüglich des primären Endpunkts wurde mit IMI/REL bei 71% der Studienteilnehmer ein positives Gesamtansprechen erzielt und mit COL + IMI/CIL bei 70% der Patienten (90% Konfidenzintervall [CI] für Differenz, -27,5, 21,4).</w:t>
            </w:r>
          </w:p>
          <w:p w14:paraId="0A9BBBFE" w14:textId="77777777" w:rsidR="009A0CB2" w:rsidRPr="00D46D8F" w:rsidRDefault="009A0CB2" w:rsidP="009A0CB2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In der Analyse der sekundären Endpunkte wurde ein positives klinisches Ansprechen an Tag 28 in 71% unter IMI/REL vs. 40% unter COL +IMI/CIL (90% CI, 1,3, 51,5) beobachtet, während die Sterblichkeit an Tag 28 bei 10% unter IMI/REL vs. 30% unter COL +IMI/CIL (90% CI, -46,4, 6,7) lag. </w:t>
            </w:r>
          </w:p>
          <w:p w14:paraId="1387B96C" w14:textId="77777777" w:rsidR="009A0CB2" w:rsidRPr="00D46D8F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  <w:p w14:paraId="58E115E9" w14:textId="77777777" w:rsidR="009A0CB2" w:rsidRPr="00D46D8F" w:rsidRDefault="009A0CB2" w:rsidP="009A0CB2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In der klinischen Studie (RESTORE-IMI II, Titov et al, CID 2021, Dez 6; 73(11)) bei Patienten mit HAP, einschließlich VAP, zeigte sich eine Nicht-Unterlegenheit gegenüber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Piperacillin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/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Tazobacta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. Unter den Patienten hatten 6,2 % (33/535) zu Beginn eine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Bakteriämie.Von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537 randomisierten Patienten erhielten 264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und 267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Piperacillin-Tazobacta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.</w:t>
            </w:r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 Es zeigte sich eine Gesamtmortalität an Tag 28 von 15,9% in der IMI/REL Gruppe vs. 21,3% in der PIP/TAZ Gruppe (Differenz, -5,3% [95% Konfidenzintervall (CI); -11,9% bis 1,2%]). Ein positives klinisches Ansprechen zum Zeitpunkt der frühen Nachbeobachtung betrug 61,0% vs. 55,8% (Differenz, 5,0% [95% CI, -3,2% bis 13,2%]) </w:t>
            </w:r>
          </w:p>
          <w:p w14:paraId="4E1275E4" w14:textId="77777777" w:rsidR="009A0CB2" w:rsidRPr="00D46D8F" w:rsidRDefault="009A0CB2" w:rsidP="009A0CB2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  <w:p w14:paraId="35419B66" w14:textId="77777777" w:rsidR="009A0CB2" w:rsidRPr="00D46D8F" w:rsidRDefault="009A0CB2" w:rsidP="009A0CB2">
            <w:pPr>
              <w:jc w:val="both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Dosis:</w:t>
            </w:r>
          </w:p>
          <w:p w14:paraId="0AF79188" w14:textId="30F35D4A" w:rsidR="00DB14F4" w:rsidRPr="00D46D8F" w:rsidRDefault="009A0CB2" w:rsidP="009A0CB2">
            <w:pPr>
              <w:rPr>
                <w:rFonts w:ascii="Arial Narrow" w:hAnsi="Arial Narrow" w:cs="Arial"/>
                <w:lang w:val="de-CH"/>
              </w:rPr>
            </w:pPr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Bei HAP und VAP beträgt die Dosis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500 mg/500 mg/250 mg alle 6 Stunden für 7-14 Tage. Die empfohlene Behandlungsdauer bei </w:t>
            </w:r>
            <w:proofErr w:type="spell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cIAI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und </w:t>
            </w:r>
            <w:proofErr w:type="spellStart"/>
            <w:proofErr w:type="gramStart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>cUTI</w:t>
            </w:r>
            <w:proofErr w:type="spell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 beträgt</w:t>
            </w:r>
            <w:proofErr w:type="gramEnd"/>
            <w:r w:rsidRPr="00D46D8F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5 bis 10 Tage, kann jedoch bis zu 14 Tage andauern.</w:t>
            </w:r>
          </w:p>
        </w:tc>
      </w:tr>
    </w:tbl>
    <w:p w14:paraId="6F81F951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73F33158" w14:textId="77777777">
        <w:tc>
          <w:tcPr>
            <w:tcW w:w="9212" w:type="dxa"/>
          </w:tcPr>
          <w:p w14:paraId="684681EC" w14:textId="7F246CCE" w:rsidR="008E6675" w:rsidRPr="00D46D8F" w:rsidRDefault="008E6675" w:rsidP="005638EB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Mit welchem OPS wird die Methode verschlüsselt?</w:t>
            </w:r>
          </w:p>
        </w:tc>
      </w:tr>
      <w:tr w:rsidR="008E6675" w:rsidRPr="00D46D8F" w14:paraId="5C95386E" w14:textId="77777777">
        <w:tc>
          <w:tcPr>
            <w:tcW w:w="9212" w:type="dxa"/>
          </w:tcPr>
          <w:p w14:paraId="08BF2157" w14:textId="4C88DB6E" w:rsidR="004C4F82" w:rsidRPr="00D46D8F" w:rsidRDefault="00BE3979" w:rsidP="00DC6CBD">
            <w:pPr>
              <w:rPr>
                <w:rFonts w:ascii="Arial Narrow" w:hAnsi="Arial Narrow" w:cs="Arial"/>
                <w:sz w:val="22"/>
                <w:highlight w:val="yellow"/>
              </w:rPr>
            </w:pPr>
            <w:bookmarkStart w:id="0" w:name="_Hlk83810295"/>
            <w:r w:rsidRPr="00D46D8F">
              <w:rPr>
                <w:rFonts w:ascii="Arial Narrow" w:hAnsi="Arial Narrow" w:cs="Arial"/>
                <w:sz w:val="22"/>
                <w:highlight w:val="yellow"/>
              </w:rPr>
              <w:t xml:space="preserve"> </w:t>
            </w:r>
            <w:r w:rsidR="00BC0E2B" w:rsidRPr="00D46D8F">
              <w:rPr>
                <w:rFonts w:ascii="Arial Narrow" w:hAnsi="Arial Narrow" w:cs="Arial"/>
                <w:sz w:val="22"/>
                <w:highlight w:val="yellow"/>
              </w:rPr>
              <w:t>[</w:t>
            </w:r>
            <w:r w:rsidRPr="00D46D8F">
              <w:rPr>
                <w:rFonts w:ascii="Arial Narrow" w:hAnsi="Arial Narrow" w:cs="Arial"/>
                <w:sz w:val="22"/>
                <w:highlight w:val="yellow"/>
              </w:rPr>
              <w:t xml:space="preserve">Bitte </w:t>
            </w:r>
            <w:r w:rsidR="004C4F82" w:rsidRPr="00D46D8F">
              <w:rPr>
                <w:rFonts w:ascii="Arial Narrow" w:hAnsi="Arial Narrow" w:cs="Arial"/>
                <w:sz w:val="22"/>
                <w:highlight w:val="yellow"/>
              </w:rPr>
              <w:t>ankreuzen</w:t>
            </w:r>
            <w:r w:rsidR="0036325A" w:rsidRPr="00D46D8F">
              <w:rPr>
                <w:rFonts w:ascii="Arial Narrow" w:hAnsi="Arial Narrow" w:cs="Arial"/>
                <w:sz w:val="22"/>
                <w:highlight w:val="yellow"/>
              </w:rPr>
              <w:t xml:space="preserve">: </w:t>
            </w:r>
            <w:r w:rsidR="00DC6CBD" w:rsidRPr="00D46D8F">
              <w:rPr>
                <w:rFonts w:ascii="Arial Narrow" w:hAnsi="Arial Narrow" w:cs="Arial"/>
                <w:sz w:val="22"/>
                <w:highlight w:val="yellow"/>
              </w:rPr>
              <w:t xml:space="preserve">Derzeit sind keine </w:t>
            </w:r>
            <w:proofErr w:type="spellStart"/>
            <w:r w:rsidR="00DC6CBD" w:rsidRPr="00D46D8F">
              <w:rPr>
                <w:rFonts w:ascii="Arial Narrow" w:hAnsi="Arial Narrow" w:cs="Arial"/>
                <w:sz w:val="22"/>
                <w:highlight w:val="yellow"/>
              </w:rPr>
              <w:t>Prozedurencodes</w:t>
            </w:r>
            <w:proofErr w:type="spellEnd"/>
            <w:r w:rsidR="00DC6CBD" w:rsidRPr="00D46D8F">
              <w:rPr>
                <w:rFonts w:ascii="Arial Narrow" w:hAnsi="Arial Narrow" w:cs="Arial"/>
                <w:sz w:val="22"/>
                <w:highlight w:val="yellow"/>
              </w:rPr>
              <w:t xml:space="preserve"> (OPS) verfügbar</w:t>
            </w:r>
            <w:bookmarkEnd w:id="0"/>
            <w:r w:rsidRPr="00D46D8F">
              <w:rPr>
                <w:rFonts w:ascii="Arial Narrow" w:hAnsi="Arial Narrow" w:cs="Arial"/>
                <w:sz w:val="22"/>
                <w:highlight w:val="yellow"/>
              </w:rPr>
              <w:t>.</w:t>
            </w:r>
            <w:r w:rsidR="00BC0E2B" w:rsidRPr="00D46D8F">
              <w:rPr>
                <w:rFonts w:ascii="Arial Narrow" w:hAnsi="Arial Narrow" w:cs="Arial"/>
                <w:sz w:val="22"/>
                <w:highlight w:val="yellow"/>
              </w:rPr>
              <w:t>]</w:t>
            </w:r>
          </w:p>
          <w:p w14:paraId="276EB151" w14:textId="1A6E1A81" w:rsidR="00CC7E5F" w:rsidRPr="00D46D8F" w:rsidRDefault="00CC7E5F" w:rsidP="00435583">
            <w:pPr>
              <w:rPr>
                <w:rFonts w:ascii="Arial Narrow" w:hAnsi="Arial Narrow" w:cs="Arial"/>
                <w:sz w:val="22"/>
                <w:highlight w:val="yellow"/>
              </w:rPr>
            </w:pPr>
          </w:p>
        </w:tc>
      </w:tr>
    </w:tbl>
    <w:p w14:paraId="63A2C327" w14:textId="77777777" w:rsidR="00DC6CBD" w:rsidRPr="00D46D8F" w:rsidRDefault="00DC6CBD" w:rsidP="00EE0D0B">
      <w:pPr>
        <w:jc w:val="center"/>
        <w:rPr>
          <w:rFonts w:ascii="Arial Narrow" w:hAnsi="Arial Narrow" w:cs="Arial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C4F82" w:rsidRPr="00D46D8F" w14:paraId="1C363EAC" w14:textId="77777777" w:rsidTr="001A1587">
        <w:tc>
          <w:tcPr>
            <w:tcW w:w="9212" w:type="dxa"/>
          </w:tcPr>
          <w:p w14:paraId="76259E49" w14:textId="0E1E9B3E" w:rsidR="004C4F82" w:rsidRPr="00D46D8F" w:rsidRDefault="002333FF" w:rsidP="0036178C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Anmerkungen zu den Proz</w:t>
            </w:r>
            <w:r w:rsidR="004C4F82" w:rsidRPr="00D46D8F">
              <w:rPr>
                <w:rFonts w:ascii="Arial Narrow" w:hAnsi="Arial Narrow" w:cs="Arial"/>
                <w:b/>
                <w:sz w:val="22"/>
              </w:rPr>
              <w:t>eduren</w:t>
            </w:r>
          </w:p>
        </w:tc>
      </w:tr>
      <w:tr w:rsidR="001A1587" w:rsidRPr="00D46D8F" w14:paraId="131FE40C" w14:textId="77777777" w:rsidTr="001A1587">
        <w:tc>
          <w:tcPr>
            <w:tcW w:w="9212" w:type="dxa"/>
          </w:tcPr>
          <w:p w14:paraId="48201DB1" w14:textId="0F413344" w:rsidR="001A1587" w:rsidRPr="00D46D8F" w:rsidRDefault="001A1587" w:rsidP="001A1587">
            <w:pPr>
              <w:rPr>
                <w:rFonts w:ascii="Arial Narrow" w:hAnsi="Arial Narrow" w:cs="Arial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sz w:val="22"/>
                <w:szCs w:val="22"/>
              </w:rPr>
              <w:t>Es besteht Ergänzungsbedarf im OPS-Katalog, um die Fälle erfassen zu können, bei denen das Medikament sachgerecht eingesetzt wird, ein Kode wurde von der DGHO beantragt („Kodierung von Reserveantibiotika“).</w:t>
            </w:r>
          </w:p>
        </w:tc>
      </w:tr>
    </w:tbl>
    <w:p w14:paraId="497C648B" w14:textId="77777777" w:rsidR="004C4F82" w:rsidRPr="00D46D8F" w:rsidRDefault="004C4F82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1C579B85" w14:textId="77777777">
        <w:tc>
          <w:tcPr>
            <w:tcW w:w="9212" w:type="dxa"/>
          </w:tcPr>
          <w:p w14:paraId="442A0D93" w14:textId="77777777" w:rsidR="008E6675" w:rsidRPr="00D46D8F" w:rsidRDefault="008E6675" w:rsidP="005638EB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Bei welchen Patienten wird die Methode angewandt (Indikation)?</w:t>
            </w:r>
          </w:p>
        </w:tc>
      </w:tr>
      <w:tr w:rsidR="008E6675" w:rsidRPr="00D46D8F" w14:paraId="158F0243" w14:textId="77777777">
        <w:tc>
          <w:tcPr>
            <w:tcW w:w="9212" w:type="dxa"/>
          </w:tcPr>
          <w:p w14:paraId="3A3A80D0" w14:textId="77777777" w:rsidR="00B34BC4" w:rsidRPr="00D46D8F" w:rsidRDefault="00B34BC4" w:rsidP="00B34BC4">
            <w:pPr>
              <w:autoSpaceDE w:val="0"/>
              <w:autoSpaceDN w:val="0"/>
              <w:adjustRightInd w:val="0"/>
              <w:rPr>
                <w:rFonts w:ascii="Arial Narrow" w:eastAsia="HelveticaNeueLTStd-Lt" w:hAnsi="Arial Narrow" w:cs="Arial"/>
                <w:sz w:val="22"/>
                <w:szCs w:val="22"/>
              </w:rPr>
            </w:pPr>
            <w:proofErr w:type="spellStart"/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>Imipenem-Relebactam</w:t>
            </w:r>
            <w:proofErr w:type="spellEnd"/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 xml:space="preserve"> ist angezeigt zur Behandlung folgender Infektionen: </w:t>
            </w:r>
          </w:p>
          <w:p w14:paraId="716C8181" w14:textId="77777777" w:rsidR="00B34BC4" w:rsidRPr="00D46D8F" w:rsidRDefault="00B34BC4" w:rsidP="00B34BC4">
            <w:pPr>
              <w:pStyle w:val="Listenabsatz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 Narrow" w:eastAsia="HelveticaNeueLTStd-Lt" w:hAnsi="Arial Narrow" w:cs="Arial"/>
                <w:sz w:val="22"/>
                <w:szCs w:val="22"/>
              </w:rPr>
            </w:pPr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>im Krankenhaus erworbenen Pneumonie (hospital-</w:t>
            </w:r>
            <w:proofErr w:type="spellStart"/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>acquired</w:t>
            </w:r>
            <w:proofErr w:type="spellEnd"/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 xml:space="preserve"> </w:t>
            </w:r>
            <w:proofErr w:type="spellStart"/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>pneumonia</w:t>
            </w:r>
            <w:proofErr w:type="spellEnd"/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>, HAP), einschließlich beatmungsassoziierter Pneumonie (</w:t>
            </w:r>
            <w:proofErr w:type="spellStart"/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>ventilator-associated</w:t>
            </w:r>
            <w:proofErr w:type="spellEnd"/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 xml:space="preserve"> </w:t>
            </w:r>
            <w:proofErr w:type="spellStart"/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>pneumonia</w:t>
            </w:r>
            <w:proofErr w:type="spellEnd"/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 xml:space="preserve">, VAP) bei Erwachsenen </w:t>
            </w:r>
          </w:p>
          <w:p w14:paraId="6AB118D0" w14:textId="77777777" w:rsidR="00B34BC4" w:rsidRPr="00D46D8F" w:rsidRDefault="00B34BC4" w:rsidP="00B34BC4">
            <w:pPr>
              <w:pStyle w:val="Listenabsatz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 Narrow" w:eastAsia="HelveticaNeueLTStd-Lt" w:hAnsi="Arial Narrow" w:cs="Arial"/>
                <w:sz w:val="22"/>
                <w:szCs w:val="22"/>
              </w:rPr>
            </w:pPr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>Behandlung der Bakteriämie, für die ein Zusammenhang mit HAP oder VAP bei Erwachsenen besteht oder vermutet wird</w:t>
            </w:r>
          </w:p>
          <w:p w14:paraId="606B75B1" w14:textId="2711D395" w:rsidR="008E6675" w:rsidRPr="00D46D8F" w:rsidRDefault="00B34BC4" w:rsidP="00B34BC4">
            <w:pPr>
              <w:rPr>
                <w:rFonts w:ascii="Arial Narrow" w:hAnsi="Arial Narrow" w:cs="Arial"/>
                <w:sz w:val="22"/>
                <w:szCs w:val="22"/>
              </w:rPr>
            </w:pPr>
            <w:r w:rsidRPr="00D46D8F">
              <w:rPr>
                <w:rFonts w:ascii="Arial Narrow" w:eastAsia="HelveticaNeueLTStd-Lt" w:hAnsi="Arial Narrow" w:cs="Arial"/>
                <w:sz w:val="22"/>
                <w:szCs w:val="22"/>
              </w:rPr>
              <w:t>Behandlung von Infektionen mit aeroben Gram-negativen Erregern bei Erwachsenen mit begrenzten Therapieoptionen</w:t>
            </w:r>
          </w:p>
        </w:tc>
      </w:tr>
    </w:tbl>
    <w:p w14:paraId="2A567A97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544A3AED" w14:textId="77777777">
        <w:trPr>
          <w:trHeight w:val="234"/>
        </w:trPr>
        <w:tc>
          <w:tcPr>
            <w:tcW w:w="9212" w:type="dxa"/>
          </w:tcPr>
          <w:p w14:paraId="52A9B9D0" w14:textId="77777777" w:rsidR="008E6675" w:rsidRPr="00D46D8F" w:rsidRDefault="008E6675" w:rsidP="005638EB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Welche bestehende Methode wird durch die neue Methode abgelöst oder ergänzt?</w:t>
            </w:r>
          </w:p>
        </w:tc>
      </w:tr>
      <w:tr w:rsidR="008E6675" w:rsidRPr="00D46D8F" w14:paraId="6B0057FA" w14:textId="77777777">
        <w:tc>
          <w:tcPr>
            <w:tcW w:w="9212" w:type="dxa"/>
          </w:tcPr>
          <w:p w14:paraId="5999643D" w14:textId="77777777" w:rsidR="00DF4EBC" w:rsidRPr="00D46D8F" w:rsidRDefault="00DF4EBC" w:rsidP="00DF4EBC">
            <w:pPr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Andere Breitspektrum-Antibiotika wie </w:t>
            </w: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Meropenem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, oder </w:t>
            </w: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Piperacillin-Tazobactam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>, wenn diese aufgrund von Resistenzen nicht mehr wirksam sind.</w:t>
            </w:r>
          </w:p>
          <w:p w14:paraId="3EC3722F" w14:textId="6CA76E05" w:rsidR="008E6675" w:rsidRPr="00D46D8F" w:rsidRDefault="00DF4EBC" w:rsidP="00DF4EBC">
            <w:pPr>
              <w:rPr>
                <w:rFonts w:ascii="Arial Narrow" w:hAnsi="Arial Narrow" w:cs="Arial"/>
                <w:color w:val="00B050"/>
                <w:sz w:val="22"/>
                <w:szCs w:val="22"/>
              </w:rPr>
            </w:pP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 wurde vom GBA am 20.01.2022 als Reserveantibiotikum eingestuft.</w:t>
            </w:r>
          </w:p>
        </w:tc>
      </w:tr>
    </w:tbl>
    <w:p w14:paraId="073C0909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3CC85E94" w14:textId="77777777">
        <w:tc>
          <w:tcPr>
            <w:tcW w:w="9212" w:type="dxa"/>
          </w:tcPr>
          <w:p w14:paraId="25335173" w14:textId="77777777" w:rsidR="008E6675" w:rsidRPr="00D46D8F" w:rsidRDefault="008E6675" w:rsidP="00E92C57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Ist die Methode vollständig oder in Teilen neu und warum handelt es sich um eine neue Untersuchungs- und Behandlungsmethode?</w:t>
            </w:r>
          </w:p>
        </w:tc>
      </w:tr>
      <w:tr w:rsidR="008E6675" w:rsidRPr="00D46D8F" w14:paraId="402C1327" w14:textId="77777777">
        <w:tc>
          <w:tcPr>
            <w:tcW w:w="9212" w:type="dxa"/>
          </w:tcPr>
          <w:p w14:paraId="57E4C6C2" w14:textId="18D2C4D1" w:rsidR="00606A6F" w:rsidRPr="00D46D8F" w:rsidRDefault="00606A6F" w:rsidP="00606A6F">
            <w:pPr>
              <w:rPr>
                <w:rFonts w:ascii="Arial Narrow" w:hAnsi="Arial Narrow" w:cs="Arial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In den Informationen nach §6 Abs. 2 </w:t>
            </w: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KHEntgG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 für 2023 hat </w:t>
            </w: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 den Status 2 erhalten.</w:t>
            </w:r>
          </w:p>
          <w:p w14:paraId="7EA9F583" w14:textId="77777777" w:rsidR="00606A6F" w:rsidRPr="00D46D8F" w:rsidRDefault="00606A6F" w:rsidP="00606A6F">
            <w:pPr>
              <w:rPr>
                <w:rFonts w:ascii="Arial Narrow" w:hAnsi="Arial Narrow" w:cs="Arial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Die Einstufung in den Status 2 ist nicht nachvollziehbar. 377 Krankenhäuser hatten für 2023 einen Antrag gestellt. </w:t>
            </w:r>
          </w:p>
          <w:p w14:paraId="6B1FDB47" w14:textId="14634BCA" w:rsidR="008E6675" w:rsidRPr="00D46D8F" w:rsidRDefault="008E6675" w:rsidP="00C11458">
            <w:pPr>
              <w:rPr>
                <w:rFonts w:ascii="Arial Narrow" w:hAnsi="Arial Narrow" w:cs="Arial"/>
              </w:rPr>
            </w:pPr>
          </w:p>
        </w:tc>
      </w:tr>
    </w:tbl>
    <w:p w14:paraId="75E7896B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7DEA2055" w14:textId="77777777">
        <w:tc>
          <w:tcPr>
            <w:tcW w:w="9212" w:type="dxa"/>
          </w:tcPr>
          <w:p w14:paraId="4E8FCE4C" w14:textId="77777777" w:rsidR="008E6675" w:rsidRPr="00D46D8F" w:rsidRDefault="008E6675" w:rsidP="005638EB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Welche Auswirkungen hat die Methode auf die Verweildauer im Krankenhaus?</w:t>
            </w:r>
          </w:p>
        </w:tc>
      </w:tr>
      <w:tr w:rsidR="008E6675" w:rsidRPr="00D46D8F" w14:paraId="5C15DE82" w14:textId="77777777">
        <w:trPr>
          <w:trHeight w:val="264"/>
        </w:trPr>
        <w:tc>
          <w:tcPr>
            <w:tcW w:w="9212" w:type="dxa"/>
          </w:tcPr>
          <w:p w14:paraId="19E75E35" w14:textId="213955B9" w:rsidR="00A530BE" w:rsidRPr="00D46D8F" w:rsidRDefault="008E6675" w:rsidP="005638EB">
            <w:pPr>
              <w:rPr>
                <w:rFonts w:ascii="Arial Narrow" w:hAnsi="Arial Narrow" w:cs="Arial"/>
              </w:rPr>
            </w:pPr>
            <w:r w:rsidRPr="00D46D8F">
              <w:rPr>
                <w:rFonts w:ascii="Arial Narrow" w:hAnsi="Arial Narrow" w:cs="Arial"/>
                <w:sz w:val="22"/>
              </w:rPr>
              <w:t>Zur Veränderung der Verweildauer im Krankenhaus können derzeit aufgrund fehlender Erfahrungen keine Aussagen gemacht werden.</w:t>
            </w:r>
          </w:p>
        </w:tc>
      </w:tr>
    </w:tbl>
    <w:p w14:paraId="4E061776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6BCFFEC8" w14:textId="77777777">
        <w:tc>
          <w:tcPr>
            <w:tcW w:w="9212" w:type="dxa"/>
          </w:tcPr>
          <w:p w14:paraId="5ABEFBD5" w14:textId="77777777" w:rsidR="008E6675" w:rsidRPr="00D46D8F" w:rsidRDefault="008E6675" w:rsidP="005638EB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Wann wurde diese Methode in Deutschland eingeführt?</w:t>
            </w:r>
          </w:p>
        </w:tc>
      </w:tr>
      <w:tr w:rsidR="008E6675" w:rsidRPr="00D46D8F" w14:paraId="0DF8F781" w14:textId="77777777">
        <w:tc>
          <w:tcPr>
            <w:tcW w:w="9212" w:type="dxa"/>
          </w:tcPr>
          <w:p w14:paraId="256E27C8" w14:textId="5C1447E3" w:rsidR="00D14350" w:rsidRPr="00D46D8F" w:rsidRDefault="005E4111" w:rsidP="00C112A6">
            <w:pPr>
              <w:rPr>
                <w:rFonts w:ascii="Arial Narrow" w:hAnsi="Arial Narrow" w:cs="Arial"/>
                <w:color w:val="00B050"/>
                <w:sz w:val="22"/>
              </w:rPr>
            </w:pPr>
            <w:r w:rsidRPr="00D46D8F">
              <w:rPr>
                <w:rFonts w:ascii="Arial Narrow" w:hAnsi="Arial Narrow" w:cs="Arial"/>
                <w:color w:val="000000" w:themeColor="text1"/>
                <w:sz w:val="22"/>
              </w:rPr>
              <w:t>15.06.2021</w:t>
            </w:r>
          </w:p>
        </w:tc>
      </w:tr>
    </w:tbl>
    <w:p w14:paraId="233BCD28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7DE956DB" w14:textId="77777777">
        <w:tc>
          <w:tcPr>
            <w:tcW w:w="9212" w:type="dxa"/>
          </w:tcPr>
          <w:p w14:paraId="483A4156" w14:textId="77777777" w:rsidR="008E6675" w:rsidRPr="00D46D8F" w:rsidRDefault="008E6675" w:rsidP="005638EB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Bei Medikamenten: Wann wurde dieses Medikament zugelassen?</w:t>
            </w:r>
          </w:p>
        </w:tc>
      </w:tr>
      <w:tr w:rsidR="008E6675" w:rsidRPr="00D46D8F" w14:paraId="1264FF24" w14:textId="77777777">
        <w:tc>
          <w:tcPr>
            <w:tcW w:w="9212" w:type="dxa"/>
          </w:tcPr>
          <w:p w14:paraId="7BB60EDC" w14:textId="5A9D6D2A" w:rsidR="00044597" w:rsidRPr="00D46D8F" w:rsidRDefault="0023579F" w:rsidP="00C112A6">
            <w:pPr>
              <w:rPr>
                <w:rFonts w:ascii="Arial Narrow" w:hAnsi="Arial Narrow" w:cs="Arial"/>
                <w:color w:val="00B050"/>
                <w:sz w:val="22"/>
              </w:rPr>
            </w:pPr>
            <w:r w:rsidRPr="00D46D8F">
              <w:rPr>
                <w:rFonts w:ascii="Arial Narrow" w:hAnsi="Arial Narrow" w:cs="Arial"/>
                <w:color w:val="000000" w:themeColor="text1"/>
                <w:sz w:val="22"/>
              </w:rPr>
              <w:t>13.02.2020</w:t>
            </w:r>
          </w:p>
        </w:tc>
      </w:tr>
    </w:tbl>
    <w:p w14:paraId="479CCD3D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24374391" w14:textId="77777777">
        <w:tc>
          <w:tcPr>
            <w:tcW w:w="9212" w:type="dxa"/>
          </w:tcPr>
          <w:p w14:paraId="657A69BC" w14:textId="77777777" w:rsidR="008E6675" w:rsidRPr="00D46D8F" w:rsidRDefault="008E6675" w:rsidP="005638EB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 xml:space="preserve">Wann wurde </w:t>
            </w:r>
            <w:r w:rsidR="002333FF" w:rsidRPr="00D46D8F">
              <w:rPr>
                <w:rFonts w:ascii="Arial Narrow" w:hAnsi="Arial Narrow" w:cs="Arial"/>
                <w:b/>
                <w:sz w:val="22"/>
              </w:rPr>
              <w:t xml:space="preserve">bzw. wird </w:t>
            </w:r>
            <w:r w:rsidRPr="00D46D8F">
              <w:rPr>
                <w:rFonts w:ascii="Arial Narrow" w:hAnsi="Arial Narrow" w:cs="Arial"/>
                <w:b/>
                <w:sz w:val="22"/>
              </w:rPr>
              <w:t>die Methode in Ihrem Krankenhaus eingeführt?</w:t>
            </w:r>
          </w:p>
        </w:tc>
      </w:tr>
      <w:tr w:rsidR="008E6675" w:rsidRPr="00D46D8F" w14:paraId="4BC61AB6" w14:textId="77777777">
        <w:tc>
          <w:tcPr>
            <w:tcW w:w="9212" w:type="dxa"/>
          </w:tcPr>
          <w:p w14:paraId="7727C539" w14:textId="77777777" w:rsidR="008E6675" w:rsidRPr="00D46D8F" w:rsidRDefault="00983554" w:rsidP="005638EB">
            <w:pPr>
              <w:rPr>
                <w:rFonts w:ascii="Arial Narrow" w:hAnsi="Arial Narrow" w:cs="Arial"/>
              </w:rPr>
            </w:pPr>
            <w:r w:rsidRPr="00D46D8F">
              <w:rPr>
                <w:rFonts w:ascii="Arial Narrow" w:hAnsi="Arial Narrow" w:cs="Arial"/>
                <w:sz w:val="22"/>
                <w:highlight w:val="yellow"/>
              </w:rPr>
              <w:t>[bitte ergänzen]</w:t>
            </w:r>
          </w:p>
        </w:tc>
      </w:tr>
    </w:tbl>
    <w:p w14:paraId="09FB8D77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3D6635CC" w14:textId="77777777">
        <w:tc>
          <w:tcPr>
            <w:tcW w:w="9212" w:type="dxa"/>
          </w:tcPr>
          <w:p w14:paraId="126EBD70" w14:textId="77777777" w:rsidR="008E6675" w:rsidRPr="00D46D8F" w:rsidRDefault="008E6675" w:rsidP="005638EB">
            <w:pPr>
              <w:rPr>
                <w:rFonts w:ascii="Arial Narrow" w:hAnsi="Arial Narrow" w:cs="Arial"/>
                <w:b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In wie vielen Kliniken wird diese Methode derzeit eingesetzt (Schätzung)?</w:t>
            </w:r>
          </w:p>
        </w:tc>
      </w:tr>
      <w:tr w:rsidR="008E6675" w:rsidRPr="00D46D8F" w14:paraId="4C00526F" w14:textId="77777777">
        <w:tc>
          <w:tcPr>
            <w:tcW w:w="9212" w:type="dxa"/>
          </w:tcPr>
          <w:p w14:paraId="21DD9094" w14:textId="72386C80" w:rsidR="00C112A6" w:rsidRPr="00D46D8F" w:rsidRDefault="002E61A8" w:rsidP="00C112A6">
            <w:pPr>
              <w:rPr>
                <w:rFonts w:ascii="Arial Narrow" w:hAnsi="Arial Narrow" w:cs="Arial"/>
              </w:rPr>
            </w:pP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D46D8F">
              <w:rPr>
                <w:rFonts w:ascii="Arial Narrow" w:hAnsi="Arial Narrow" w:cs="Arial"/>
                <w:sz w:val="22"/>
              </w:rPr>
              <w:t>wird in ca. 377 Kliniken in Deutschland eingesetzt (Schätzung aufgrund der NUB-Anfragen des Vorjahres).</w:t>
            </w:r>
          </w:p>
        </w:tc>
      </w:tr>
    </w:tbl>
    <w:p w14:paraId="43674FE7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2BCF6BA3" w14:textId="77777777">
        <w:tc>
          <w:tcPr>
            <w:tcW w:w="9212" w:type="dxa"/>
          </w:tcPr>
          <w:p w14:paraId="6D713A1D" w14:textId="7FB90AE6" w:rsidR="008E6675" w:rsidRPr="00D46D8F" w:rsidRDefault="008E6675" w:rsidP="00285AE4">
            <w:pPr>
              <w:rPr>
                <w:rFonts w:ascii="Arial Narrow" w:hAnsi="Arial Narrow" w:cs="Arial"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Wie viele Patienten wur</w:t>
            </w:r>
            <w:r w:rsidR="000953D2" w:rsidRPr="00D46D8F">
              <w:rPr>
                <w:rFonts w:ascii="Arial Narrow" w:hAnsi="Arial Narrow" w:cs="Arial"/>
                <w:b/>
                <w:sz w:val="22"/>
              </w:rPr>
              <w:t xml:space="preserve">den in Ihrem Krankenhaus </w:t>
            </w:r>
            <w:proofErr w:type="gramStart"/>
            <w:r w:rsidR="000953D2" w:rsidRPr="00D46D8F">
              <w:rPr>
                <w:rFonts w:ascii="Arial Narrow" w:hAnsi="Arial Narrow" w:cs="Arial"/>
                <w:b/>
                <w:sz w:val="22"/>
              </w:rPr>
              <w:t>in 202</w:t>
            </w:r>
            <w:r w:rsidR="00AB10BF" w:rsidRPr="00D46D8F">
              <w:rPr>
                <w:rFonts w:ascii="Arial Narrow" w:hAnsi="Arial Narrow" w:cs="Arial"/>
                <w:b/>
                <w:sz w:val="22"/>
              </w:rPr>
              <w:t>2</w:t>
            </w:r>
            <w:proofErr w:type="gramEnd"/>
            <w:r w:rsidR="000953D2" w:rsidRPr="00D46D8F">
              <w:rPr>
                <w:rFonts w:ascii="Arial Narrow" w:hAnsi="Arial Narrow" w:cs="Arial"/>
                <w:b/>
                <w:sz w:val="22"/>
              </w:rPr>
              <w:t xml:space="preserve"> oder in 202</w:t>
            </w:r>
            <w:r w:rsidR="00AB10BF" w:rsidRPr="00D46D8F">
              <w:rPr>
                <w:rFonts w:ascii="Arial Narrow" w:hAnsi="Arial Narrow" w:cs="Arial"/>
                <w:b/>
                <w:sz w:val="22"/>
              </w:rPr>
              <w:t>3</w:t>
            </w:r>
            <w:r w:rsidRPr="00D46D8F">
              <w:rPr>
                <w:rFonts w:ascii="Arial Narrow" w:hAnsi="Arial Narrow" w:cs="Arial"/>
                <w:b/>
                <w:sz w:val="22"/>
              </w:rPr>
              <w:t xml:space="preserve"> mit dieser Methode behandelt?</w:t>
            </w:r>
          </w:p>
        </w:tc>
      </w:tr>
      <w:tr w:rsidR="008E6675" w:rsidRPr="00D46D8F" w14:paraId="5CCFBAD3" w14:textId="77777777">
        <w:tc>
          <w:tcPr>
            <w:tcW w:w="9212" w:type="dxa"/>
          </w:tcPr>
          <w:p w14:paraId="4F6124DB" w14:textId="60E842CB" w:rsidR="008E6675" w:rsidRPr="00D46D8F" w:rsidRDefault="008E6675" w:rsidP="00285AE4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In </w:t>
            </w:r>
            <w:r w:rsidR="000953D2" w:rsidRPr="00D46D8F">
              <w:rPr>
                <w:rFonts w:ascii="Arial Narrow" w:hAnsi="Arial Narrow" w:cs="Arial"/>
                <w:sz w:val="22"/>
              </w:rPr>
              <w:t>202</w:t>
            </w:r>
            <w:r w:rsidR="00AB10BF" w:rsidRPr="00D46D8F">
              <w:rPr>
                <w:rFonts w:ascii="Arial Narrow" w:hAnsi="Arial Narrow" w:cs="Arial"/>
                <w:sz w:val="22"/>
              </w:rPr>
              <w:t>2</w:t>
            </w:r>
          </w:p>
        </w:tc>
      </w:tr>
      <w:tr w:rsidR="00983554" w:rsidRPr="00D46D8F" w14:paraId="1992E6A2" w14:textId="77777777">
        <w:tc>
          <w:tcPr>
            <w:tcW w:w="9212" w:type="dxa"/>
          </w:tcPr>
          <w:p w14:paraId="283F259E" w14:textId="77777777" w:rsidR="00983554" w:rsidRPr="00D46D8F" w:rsidRDefault="00983554" w:rsidP="0036178C">
            <w:pPr>
              <w:rPr>
                <w:rFonts w:ascii="Arial Narrow" w:hAnsi="Arial Narrow" w:cs="Arial"/>
              </w:rPr>
            </w:pPr>
            <w:r w:rsidRPr="00D46D8F">
              <w:rPr>
                <w:rFonts w:ascii="Arial Narrow" w:hAnsi="Arial Narrow" w:cs="Arial"/>
                <w:sz w:val="22"/>
                <w:highlight w:val="yellow"/>
              </w:rPr>
              <w:t>[bitte ergänzen]</w:t>
            </w:r>
          </w:p>
        </w:tc>
      </w:tr>
      <w:tr w:rsidR="008E6675" w:rsidRPr="00D46D8F" w14:paraId="175E4977" w14:textId="77777777">
        <w:tc>
          <w:tcPr>
            <w:tcW w:w="9212" w:type="dxa"/>
          </w:tcPr>
          <w:p w14:paraId="33A68C3A" w14:textId="33E16726" w:rsidR="008E6675" w:rsidRPr="00D46D8F" w:rsidRDefault="008E6675" w:rsidP="00285AE4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In </w:t>
            </w:r>
            <w:r w:rsidR="000953D2" w:rsidRPr="00D46D8F">
              <w:rPr>
                <w:rFonts w:ascii="Arial Narrow" w:hAnsi="Arial Narrow" w:cs="Arial"/>
                <w:sz w:val="22"/>
              </w:rPr>
              <w:t>202</w:t>
            </w:r>
            <w:r w:rsidR="00AB10BF" w:rsidRPr="00D46D8F">
              <w:rPr>
                <w:rFonts w:ascii="Arial Narrow" w:hAnsi="Arial Narrow" w:cs="Arial"/>
                <w:sz w:val="22"/>
              </w:rPr>
              <w:t>3</w:t>
            </w:r>
          </w:p>
        </w:tc>
      </w:tr>
      <w:tr w:rsidR="00983554" w:rsidRPr="00D46D8F" w14:paraId="6BABCFC8" w14:textId="77777777">
        <w:tc>
          <w:tcPr>
            <w:tcW w:w="9212" w:type="dxa"/>
          </w:tcPr>
          <w:p w14:paraId="17351D25" w14:textId="77777777" w:rsidR="00983554" w:rsidRPr="00D46D8F" w:rsidRDefault="00983554" w:rsidP="0036178C">
            <w:pPr>
              <w:rPr>
                <w:rFonts w:ascii="Arial Narrow" w:hAnsi="Arial Narrow" w:cs="Arial"/>
              </w:rPr>
            </w:pPr>
            <w:r w:rsidRPr="00D46D8F">
              <w:rPr>
                <w:rFonts w:ascii="Arial Narrow" w:hAnsi="Arial Narrow" w:cs="Arial"/>
                <w:sz w:val="22"/>
                <w:highlight w:val="yellow"/>
              </w:rPr>
              <w:t>[bitte ergänzen]</w:t>
            </w:r>
          </w:p>
        </w:tc>
      </w:tr>
    </w:tbl>
    <w:p w14:paraId="394F2677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49B8805A" w14:textId="77777777">
        <w:tc>
          <w:tcPr>
            <w:tcW w:w="9212" w:type="dxa"/>
          </w:tcPr>
          <w:p w14:paraId="2C8371FB" w14:textId="2BAC161A" w:rsidR="008E6675" w:rsidRPr="00D46D8F" w:rsidRDefault="008E6675" w:rsidP="00285AE4">
            <w:pPr>
              <w:rPr>
                <w:rFonts w:ascii="Arial Narrow" w:hAnsi="Arial Narrow" w:cs="Arial"/>
              </w:rPr>
            </w:pPr>
            <w:proofErr w:type="spellStart"/>
            <w:r w:rsidRPr="00D46D8F">
              <w:rPr>
                <w:rFonts w:ascii="Arial Narrow" w:hAnsi="Arial Narrow" w:cs="Arial"/>
                <w:b/>
                <w:sz w:val="22"/>
              </w:rPr>
              <w:t>Wieviele</w:t>
            </w:r>
            <w:proofErr w:type="spellEnd"/>
            <w:r w:rsidRPr="00D46D8F">
              <w:rPr>
                <w:rFonts w:ascii="Arial Narrow" w:hAnsi="Arial Narrow" w:cs="Arial"/>
                <w:b/>
                <w:sz w:val="22"/>
              </w:rPr>
              <w:t xml:space="preserve"> P</w:t>
            </w:r>
            <w:r w:rsidR="00A530BE" w:rsidRPr="00D46D8F">
              <w:rPr>
                <w:rFonts w:ascii="Arial Narrow" w:hAnsi="Arial Narrow" w:cs="Arial"/>
                <w:b/>
                <w:sz w:val="22"/>
              </w:rPr>
              <w:t>atienten planen Sie im Jahr 20</w:t>
            </w:r>
            <w:r w:rsidR="000953D2" w:rsidRPr="00D46D8F">
              <w:rPr>
                <w:rFonts w:ascii="Arial Narrow" w:hAnsi="Arial Narrow" w:cs="Arial"/>
                <w:b/>
                <w:sz w:val="22"/>
              </w:rPr>
              <w:t>2</w:t>
            </w:r>
            <w:r w:rsidR="00AB10BF" w:rsidRPr="00D46D8F">
              <w:rPr>
                <w:rFonts w:ascii="Arial Narrow" w:hAnsi="Arial Narrow" w:cs="Arial"/>
                <w:b/>
                <w:sz w:val="22"/>
              </w:rPr>
              <w:t>4</w:t>
            </w:r>
            <w:r w:rsidRPr="00D46D8F">
              <w:rPr>
                <w:rFonts w:ascii="Arial Narrow" w:hAnsi="Arial Narrow" w:cs="Arial"/>
                <w:b/>
                <w:sz w:val="22"/>
              </w:rPr>
              <w:t xml:space="preserve"> mit dieser Methode zu behandeln?</w:t>
            </w:r>
          </w:p>
        </w:tc>
      </w:tr>
      <w:tr w:rsidR="00983554" w:rsidRPr="00D46D8F" w14:paraId="742C5EF0" w14:textId="77777777">
        <w:tc>
          <w:tcPr>
            <w:tcW w:w="9212" w:type="dxa"/>
          </w:tcPr>
          <w:p w14:paraId="4620D230" w14:textId="77777777" w:rsidR="00983554" w:rsidRPr="00D46D8F" w:rsidRDefault="00983554" w:rsidP="0036178C">
            <w:pPr>
              <w:rPr>
                <w:rFonts w:ascii="Arial Narrow" w:hAnsi="Arial Narrow" w:cs="Arial"/>
              </w:rPr>
            </w:pPr>
            <w:r w:rsidRPr="00D46D8F">
              <w:rPr>
                <w:rFonts w:ascii="Arial Narrow" w:hAnsi="Arial Narrow" w:cs="Arial"/>
                <w:sz w:val="22"/>
                <w:highlight w:val="yellow"/>
              </w:rPr>
              <w:t>[bitte ergänzen]</w:t>
            </w:r>
          </w:p>
        </w:tc>
      </w:tr>
    </w:tbl>
    <w:p w14:paraId="654325C8" w14:textId="77777777" w:rsidR="008E6675" w:rsidRPr="00D46D8F" w:rsidRDefault="008E6675" w:rsidP="005638EB">
      <w:pPr>
        <w:rPr>
          <w:rFonts w:ascii="Arial Narrow" w:hAnsi="Arial Narrow" w:cs="Arial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04A6A805" w14:textId="77777777">
        <w:tc>
          <w:tcPr>
            <w:tcW w:w="9212" w:type="dxa"/>
          </w:tcPr>
          <w:p w14:paraId="5C0D4897" w14:textId="77777777" w:rsidR="008E6675" w:rsidRPr="00D46D8F" w:rsidRDefault="008E6675" w:rsidP="005638EB">
            <w:pPr>
              <w:rPr>
                <w:rFonts w:ascii="Arial Narrow" w:hAnsi="Arial Narrow" w:cs="Arial"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Entstehen durch die neue Methode Mehrkosten gegenüber dem bisher üblichen Verfahren? Wenn ja, wodurch? In welcher Höhe (möglichst aufgetrennt nach Personal- und Sachkosten)?</w:t>
            </w:r>
          </w:p>
        </w:tc>
      </w:tr>
      <w:tr w:rsidR="008E6675" w:rsidRPr="00D46D8F" w14:paraId="169DFC57" w14:textId="77777777">
        <w:tc>
          <w:tcPr>
            <w:tcW w:w="9212" w:type="dxa"/>
          </w:tcPr>
          <w:p w14:paraId="0196D1BF" w14:textId="77777777" w:rsidR="00F91EA8" w:rsidRPr="00D46D8F" w:rsidRDefault="00F91EA8" w:rsidP="00F91EA8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  <w:u w:val="single"/>
              </w:rPr>
            </w:pPr>
            <w:r w:rsidRPr="00D46D8F">
              <w:rPr>
                <w:rFonts w:ascii="Arial Narrow" w:hAnsi="Arial Narrow" w:cs="Arial"/>
                <w:sz w:val="22"/>
                <w:szCs w:val="22"/>
                <w:u w:val="single"/>
              </w:rPr>
              <w:t>Sachkosten:</w:t>
            </w:r>
          </w:p>
          <w:p w14:paraId="11F93287" w14:textId="21C46650" w:rsidR="00F91EA8" w:rsidRPr="00D46D8F" w:rsidRDefault="00F91EA8" w:rsidP="00F91EA8">
            <w:pPr>
              <w:rPr>
                <w:rFonts w:ascii="Arial Narrow" w:hAnsi="Arial Narrow" w:cs="Arial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sz w:val="22"/>
                <w:szCs w:val="22"/>
              </w:rPr>
              <w:t>Der Krankenhaus</w:t>
            </w:r>
            <w:r w:rsidR="00375F76" w:rsidRPr="00D46D8F">
              <w:rPr>
                <w:rFonts w:ascii="Arial Narrow" w:hAnsi="Arial Narrow" w:cs="Arial"/>
                <w:sz w:val="22"/>
                <w:szCs w:val="22"/>
              </w:rPr>
              <w:t>-EK</w:t>
            </w:r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 für </w:t>
            </w: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 beträgt 7.065,63 € (</w:t>
            </w:r>
            <w:proofErr w:type="spellStart"/>
            <w:r w:rsidR="00375F76" w:rsidRPr="00D46D8F">
              <w:rPr>
                <w:rFonts w:ascii="Arial Narrow" w:hAnsi="Arial Narrow" w:cs="Arial"/>
                <w:sz w:val="22"/>
                <w:szCs w:val="22"/>
              </w:rPr>
              <w:t>Abda</w:t>
            </w:r>
            <w:proofErr w:type="spellEnd"/>
            <w:r w:rsidR="00375F76" w:rsidRPr="00D46D8F">
              <w:rPr>
                <w:rFonts w:ascii="Arial Narrow" w:hAnsi="Arial Narrow" w:cs="Arial"/>
                <w:sz w:val="22"/>
                <w:szCs w:val="22"/>
              </w:rPr>
              <w:t xml:space="preserve"> Datenbank</w:t>
            </w:r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, inkl. </w:t>
            </w: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MWSt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, Stand </w:t>
            </w:r>
            <w:r w:rsidR="00375F76" w:rsidRPr="00D46D8F">
              <w:rPr>
                <w:rFonts w:ascii="Arial Narrow" w:hAnsi="Arial Narrow" w:cs="Arial"/>
                <w:sz w:val="22"/>
                <w:szCs w:val="22"/>
              </w:rPr>
              <w:t>01</w:t>
            </w:r>
            <w:r w:rsidRPr="00D46D8F">
              <w:rPr>
                <w:rFonts w:ascii="Arial Narrow" w:hAnsi="Arial Narrow" w:cs="Arial"/>
                <w:sz w:val="22"/>
                <w:szCs w:val="22"/>
              </w:rPr>
              <w:t>.09.2023) für eine Packung mit 25 Durchstechflaschen, also 282,63 € pro Durchstechflasche.</w:t>
            </w:r>
          </w:p>
          <w:p w14:paraId="49B3F978" w14:textId="77777777" w:rsidR="00375F76" w:rsidRPr="00D46D8F" w:rsidRDefault="00375F76" w:rsidP="00F91EA8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201429FB" w14:textId="094F7E7B" w:rsidR="00F91EA8" w:rsidRPr="00D46D8F" w:rsidRDefault="00F91EA8" w:rsidP="00F91EA8">
            <w:pPr>
              <w:rPr>
                <w:rFonts w:ascii="Arial Narrow" w:hAnsi="Arial Narrow" w:cs="Arial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Jede Durchstechflasche enthält 500 mg </w:t>
            </w: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Imipenem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, 500 mg </w:t>
            </w: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Cilastatin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 und 250 mg </w:t>
            </w: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Relebactam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>.</w:t>
            </w:r>
          </w:p>
          <w:p w14:paraId="409B455B" w14:textId="77777777" w:rsidR="00F91EA8" w:rsidRPr="00D46D8F" w:rsidRDefault="00F91EA8" w:rsidP="00F91EA8">
            <w:pPr>
              <w:rPr>
                <w:rFonts w:ascii="Arial Narrow" w:hAnsi="Arial Narrow" w:cs="Arial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Bei einer angenommenen Dosierung von </w:t>
            </w:r>
            <w:proofErr w:type="spellStart"/>
            <w:r w:rsidRPr="00D46D8F">
              <w:rPr>
                <w:rFonts w:ascii="Arial Narrow" w:hAnsi="Arial Narrow" w:cs="Arial"/>
                <w:sz w:val="22"/>
                <w:szCs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sz w:val="22"/>
                <w:szCs w:val="22"/>
              </w:rPr>
              <w:t xml:space="preserve"> 500 mg/500 mg/250 mg alle 6 Stunden für 7-14 Tage ergeben sich 1.130,52 € Tagestherapiekosten bzw. </w:t>
            </w:r>
          </w:p>
          <w:p w14:paraId="1FC09AFA" w14:textId="77777777" w:rsidR="00F91EA8" w:rsidRPr="00D46D8F" w:rsidRDefault="00F91EA8" w:rsidP="00F91EA8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 w:rsidRPr="00D46D8F">
              <w:rPr>
                <w:rFonts w:ascii="Arial Narrow" w:hAnsi="Arial Narrow" w:cs="Arial"/>
                <w:sz w:val="22"/>
                <w:szCs w:val="22"/>
              </w:rPr>
              <w:t>7.913,64 € bei 7 Tagen und 15.827 € bei 14 Tagen.</w:t>
            </w:r>
          </w:p>
          <w:p w14:paraId="3B061B9F" w14:textId="77777777" w:rsidR="00F91EA8" w:rsidRPr="00D46D8F" w:rsidRDefault="00F91EA8" w:rsidP="00F91EA8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  <w:p w14:paraId="745E8271" w14:textId="77777777" w:rsidR="00F91EA8" w:rsidRPr="00D46D8F" w:rsidRDefault="00F91EA8" w:rsidP="00F91EA8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"/>
                <w:sz w:val="22"/>
                <w:szCs w:val="22"/>
                <w:u w:val="single"/>
              </w:rPr>
            </w:pPr>
            <w:r w:rsidRPr="00D46D8F">
              <w:rPr>
                <w:rFonts w:ascii="Arial Narrow" w:hAnsi="Arial Narrow" w:cs="Arial"/>
                <w:sz w:val="22"/>
                <w:szCs w:val="22"/>
                <w:u w:val="single"/>
              </w:rPr>
              <w:t>Personalkosten:</w:t>
            </w:r>
          </w:p>
          <w:p w14:paraId="68BF2787" w14:textId="77777777" w:rsidR="00F91EA8" w:rsidRPr="00D46D8F" w:rsidRDefault="00F91EA8" w:rsidP="00F91EA8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>Für die Zubereitung: ca. 10 Minuten (</w:t>
            </w:r>
            <w:proofErr w:type="gramStart"/>
            <w:r w:rsidRPr="00D46D8F">
              <w:rPr>
                <w:rFonts w:ascii="Arial Narrow" w:hAnsi="Arial Narrow" w:cs="Arial"/>
                <w:sz w:val="22"/>
              </w:rPr>
              <w:t>MTD Apotheke</w:t>
            </w:r>
            <w:proofErr w:type="gramEnd"/>
            <w:r w:rsidRPr="00D46D8F">
              <w:rPr>
                <w:rFonts w:ascii="Arial Narrow" w:hAnsi="Arial Narrow" w:cs="Arial"/>
                <w:sz w:val="22"/>
              </w:rPr>
              <w:t>)</w:t>
            </w:r>
          </w:p>
          <w:p w14:paraId="085C5743" w14:textId="77777777" w:rsidR="00F91EA8" w:rsidRPr="00D46D8F" w:rsidRDefault="00F91EA8" w:rsidP="00F91EA8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>Für die Applikation: ca. 5 Minuten (ÄD) und ca. 5 Minuten (PD)</w:t>
            </w:r>
          </w:p>
          <w:p w14:paraId="16A3FAE3" w14:textId="598C6A6C" w:rsidR="0078272D" w:rsidRPr="00D46D8F" w:rsidRDefault="00F91EA8" w:rsidP="00F91EA8">
            <w:pPr>
              <w:rPr>
                <w:rFonts w:ascii="Arial Narrow" w:hAnsi="Arial Narrow" w:cs="Arial"/>
                <w:color w:val="548DD4" w:themeColor="text2" w:themeTint="99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>Für die Überwachung: ca. 30 Minuten (PD), ca. 10 Minuten (ÄD)</w:t>
            </w:r>
          </w:p>
          <w:p w14:paraId="7D03D20B" w14:textId="4A98DF9B" w:rsidR="00156FE0" w:rsidRPr="00D46D8F" w:rsidRDefault="00156FE0" w:rsidP="007A314E">
            <w:pPr>
              <w:rPr>
                <w:rFonts w:ascii="Arial Narrow" w:hAnsi="Arial Narrow" w:cs="Arial"/>
                <w:color w:val="548DD4" w:themeColor="text2" w:themeTint="99"/>
              </w:rPr>
            </w:pPr>
          </w:p>
        </w:tc>
      </w:tr>
    </w:tbl>
    <w:p w14:paraId="45E65153" w14:textId="77777777" w:rsidR="008E6675" w:rsidRPr="00D46D8F" w:rsidRDefault="008E6675" w:rsidP="005638EB">
      <w:pPr>
        <w:rPr>
          <w:rFonts w:ascii="Arial Narrow" w:hAnsi="Arial Narrow" w:cs="Arial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0D84EF57" w14:textId="77777777">
        <w:tc>
          <w:tcPr>
            <w:tcW w:w="9212" w:type="dxa"/>
          </w:tcPr>
          <w:p w14:paraId="2FCAAE14" w14:textId="77777777" w:rsidR="008E6675" w:rsidRPr="00D46D8F" w:rsidRDefault="008E6675" w:rsidP="005638EB">
            <w:pPr>
              <w:rPr>
                <w:rFonts w:ascii="Arial Narrow" w:hAnsi="Arial Narrow" w:cs="Arial"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Welche DRG(s) ist/sind am häufigsten von dieser Methode betroffen?</w:t>
            </w:r>
          </w:p>
        </w:tc>
      </w:tr>
      <w:tr w:rsidR="008E6675" w:rsidRPr="00D46D8F" w14:paraId="56F9F66E" w14:textId="77777777">
        <w:tc>
          <w:tcPr>
            <w:tcW w:w="9212" w:type="dxa"/>
          </w:tcPr>
          <w:p w14:paraId="2BF9AD28" w14:textId="77777777" w:rsidR="00CB2B8F" w:rsidRPr="00D46D8F" w:rsidRDefault="00CB2B8F" w:rsidP="00CB2B8F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L63E </w:t>
            </w:r>
          </w:p>
          <w:p w14:paraId="2474AF93" w14:textId="77777777" w:rsidR="00CB2B8F" w:rsidRPr="00D46D8F" w:rsidRDefault="00CB2B8F" w:rsidP="00CB2B8F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F62C </w:t>
            </w:r>
          </w:p>
          <w:p w14:paraId="2B805E4A" w14:textId="77777777" w:rsidR="00CB2B8F" w:rsidRPr="00D46D8F" w:rsidRDefault="00CB2B8F" w:rsidP="00CB2B8F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lastRenderedPageBreak/>
              <w:t xml:space="preserve">E79C </w:t>
            </w:r>
          </w:p>
          <w:p w14:paraId="76AE0616" w14:textId="77777777" w:rsidR="00CB2B8F" w:rsidRPr="00D46D8F" w:rsidRDefault="00CB2B8F" w:rsidP="00CB2B8F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L64B </w:t>
            </w:r>
          </w:p>
          <w:p w14:paraId="0D2C6598" w14:textId="77777777" w:rsidR="00CB2B8F" w:rsidRPr="00D46D8F" w:rsidRDefault="00CB2B8F" w:rsidP="00CB2B8F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T60E </w:t>
            </w:r>
          </w:p>
          <w:p w14:paraId="7B422566" w14:textId="77777777" w:rsidR="00CB2B8F" w:rsidRPr="00D46D8F" w:rsidRDefault="00CB2B8F" w:rsidP="00CB2B8F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B43Z </w:t>
            </w:r>
          </w:p>
          <w:p w14:paraId="33A1A833" w14:textId="77777777" w:rsidR="00CB2B8F" w:rsidRPr="00D46D8F" w:rsidRDefault="00CB2B8F" w:rsidP="00CB2B8F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E79A </w:t>
            </w:r>
          </w:p>
          <w:p w14:paraId="5BBE86F7" w14:textId="77777777" w:rsidR="00CB2B8F" w:rsidRPr="00D46D8F" w:rsidRDefault="00CB2B8F" w:rsidP="00CB2B8F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G67B </w:t>
            </w:r>
          </w:p>
          <w:p w14:paraId="374C94C9" w14:textId="77777777" w:rsidR="00CB2B8F" w:rsidRPr="00D46D8F" w:rsidRDefault="00CB2B8F" w:rsidP="00CB2B8F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L63B </w:t>
            </w:r>
          </w:p>
          <w:p w14:paraId="3FDE8751" w14:textId="0FF4C1CF" w:rsidR="008E6675" w:rsidRPr="00D46D8F" w:rsidRDefault="00CB2B8F" w:rsidP="00CB2B8F">
            <w:pPr>
              <w:rPr>
                <w:rFonts w:ascii="Arial Narrow" w:hAnsi="Arial Narrow" w:cs="Arial"/>
                <w:color w:val="00B050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>T64C</w:t>
            </w:r>
          </w:p>
        </w:tc>
      </w:tr>
    </w:tbl>
    <w:p w14:paraId="4E6FC927" w14:textId="77777777" w:rsidR="008E6675" w:rsidRPr="00D46D8F" w:rsidRDefault="008E6675" w:rsidP="005638EB">
      <w:pPr>
        <w:rPr>
          <w:rFonts w:ascii="Arial Narrow" w:hAnsi="Arial Narrow" w:cs="Arial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D46D8F" w14:paraId="4E9DF4AB" w14:textId="77777777">
        <w:tc>
          <w:tcPr>
            <w:tcW w:w="9212" w:type="dxa"/>
          </w:tcPr>
          <w:p w14:paraId="3184CC4A" w14:textId="77777777" w:rsidR="008E6675" w:rsidRPr="00D46D8F" w:rsidRDefault="008E6675" w:rsidP="005638EB">
            <w:pPr>
              <w:rPr>
                <w:rFonts w:ascii="Arial Narrow" w:hAnsi="Arial Narrow" w:cs="Arial"/>
              </w:rPr>
            </w:pPr>
            <w:r w:rsidRPr="00D46D8F">
              <w:rPr>
                <w:rFonts w:ascii="Arial Narrow" w:hAnsi="Arial Narrow" w:cs="Arial"/>
                <w:b/>
                <w:sz w:val="22"/>
              </w:rPr>
              <w:t>Warum ist diese Methode aus Ihrer Sicht derzeit im G-DRG-System nicht sachgerecht abgebildet?</w:t>
            </w:r>
          </w:p>
        </w:tc>
      </w:tr>
      <w:tr w:rsidR="008E6675" w:rsidRPr="00D46D8F" w14:paraId="3100E4A7" w14:textId="77777777">
        <w:tc>
          <w:tcPr>
            <w:tcW w:w="9212" w:type="dxa"/>
          </w:tcPr>
          <w:p w14:paraId="546EDAE2" w14:textId="77777777" w:rsidR="00EE41E6" w:rsidRPr="00D46D8F" w:rsidRDefault="00EE41E6" w:rsidP="00EE41E6">
            <w:pPr>
              <w:rPr>
                <w:rFonts w:ascii="Arial Narrow" w:hAnsi="Arial Narrow" w:cs="Arial"/>
                <w:sz w:val="22"/>
              </w:rPr>
            </w:pPr>
            <w:proofErr w:type="spellStart"/>
            <w:r w:rsidRPr="00D46D8F">
              <w:rPr>
                <w:rFonts w:ascii="Arial Narrow" w:hAnsi="Arial Narrow" w:cs="Arial"/>
                <w:color w:val="000000" w:themeColor="text1"/>
                <w:sz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color w:val="000000" w:themeColor="text1"/>
                <w:sz w:val="22"/>
              </w:rPr>
              <w:t xml:space="preserve"> wurde </w:t>
            </w:r>
            <w:r w:rsidRPr="00D46D8F">
              <w:rPr>
                <w:rFonts w:ascii="Arial Narrow" w:hAnsi="Arial Narrow" w:cs="Arial"/>
                <w:sz w:val="22"/>
              </w:rPr>
              <w:t xml:space="preserve">im Jahr 2020 zugelassen und ist seit dem Jahr 2021 in Deutschland auf dem Markt. </w:t>
            </w:r>
          </w:p>
          <w:p w14:paraId="3BCFEDEA" w14:textId="77777777" w:rsidR="00EE41E6" w:rsidRPr="00D46D8F" w:rsidRDefault="00EE41E6" w:rsidP="00EE41E6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Für das Datenjahr 2022 sollten aus den Kalkulationshäusern Kostendaten für den Einsatz von </w:t>
            </w:r>
            <w:proofErr w:type="spellStart"/>
            <w:r w:rsidRPr="00D46D8F">
              <w:rPr>
                <w:rFonts w:ascii="Arial Narrow" w:hAnsi="Arial Narrow" w:cs="Arial"/>
                <w:sz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sz w:val="22"/>
              </w:rPr>
              <w:t xml:space="preserve"> vorliegen. Wir vermuten, dass die Stichprobe jedoch zu klein war, als dass genügend Kosten- und Leistungsinformationen aus den Krankenhäusern vorliegen, um damit eine sachgerechte Abbildung im G-DRG System 2024 zu ermöglichen.</w:t>
            </w:r>
          </w:p>
          <w:p w14:paraId="32E6ED5F" w14:textId="77777777" w:rsidR="00EE41E6" w:rsidRPr="00D46D8F" w:rsidRDefault="00EE41E6" w:rsidP="00EE41E6">
            <w:pPr>
              <w:rPr>
                <w:rFonts w:ascii="Arial Narrow" w:hAnsi="Arial Narrow" w:cs="Arial"/>
                <w:sz w:val="22"/>
              </w:rPr>
            </w:pPr>
          </w:p>
          <w:p w14:paraId="602D144D" w14:textId="77777777" w:rsidR="00EE41E6" w:rsidRPr="00D46D8F" w:rsidRDefault="00EE41E6" w:rsidP="00EE41E6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>Zum einen existiert kein OPS-Kode, weshalb eine patientenspezifische Rückverfolgung nicht möglich ist.</w:t>
            </w:r>
          </w:p>
          <w:p w14:paraId="3C70B00E" w14:textId="77777777" w:rsidR="00EE41E6" w:rsidRPr="00D46D8F" w:rsidRDefault="00EE41E6" w:rsidP="00EE41E6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 xml:space="preserve">Zum anderen besteht die Gefahr, dass </w:t>
            </w:r>
            <w:proofErr w:type="spellStart"/>
            <w:r w:rsidRPr="00D46D8F">
              <w:rPr>
                <w:rFonts w:ascii="Arial Narrow" w:hAnsi="Arial Narrow" w:cs="Arial"/>
                <w:sz w:val="22"/>
              </w:rPr>
              <w:t>Imipenem-Cilastatin-Relebactam</w:t>
            </w:r>
            <w:proofErr w:type="spellEnd"/>
            <w:r w:rsidRPr="00D46D8F">
              <w:rPr>
                <w:rFonts w:ascii="Arial Narrow" w:hAnsi="Arial Narrow" w:cs="Arial"/>
                <w:sz w:val="22"/>
              </w:rPr>
              <w:t xml:space="preserve"> mit allen anderen verfügbaren Antibiotika verbucht wird und somit eine patientenindividuelle Zuordnung der Kosten im Kalkulationsverfahren nicht möglich ist.</w:t>
            </w:r>
          </w:p>
          <w:p w14:paraId="4A1EDA02" w14:textId="77777777" w:rsidR="00EE41E6" w:rsidRPr="00D46D8F" w:rsidRDefault="00EE41E6" w:rsidP="00EE41E6">
            <w:pPr>
              <w:rPr>
                <w:rFonts w:ascii="Arial Narrow" w:hAnsi="Arial Narrow" w:cs="Arial"/>
                <w:sz w:val="22"/>
              </w:rPr>
            </w:pPr>
          </w:p>
          <w:p w14:paraId="1C9E5F29" w14:textId="4917C6BB" w:rsidR="00EE41E6" w:rsidRPr="00D46D8F" w:rsidRDefault="00EE41E6" w:rsidP="00EE41E6">
            <w:pPr>
              <w:rPr>
                <w:rFonts w:ascii="Arial Narrow" w:hAnsi="Arial Narrow" w:cs="Arial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>Die zusätzlichen Kosten von ca. 1</w:t>
            </w:r>
            <w:r w:rsidR="00E8536A" w:rsidRPr="00D46D8F">
              <w:rPr>
                <w:rFonts w:ascii="Arial Narrow" w:hAnsi="Arial Narrow" w:cs="Arial"/>
                <w:sz w:val="22"/>
              </w:rPr>
              <w:t>.</w:t>
            </w:r>
            <w:r w:rsidRPr="00D46D8F">
              <w:rPr>
                <w:rFonts w:ascii="Arial Narrow" w:hAnsi="Arial Narrow" w:cs="Arial"/>
                <w:sz w:val="22"/>
              </w:rPr>
              <w:t>130€ pro Tag können aber mit der/den o.g. Fallpauschale(n) allein nicht ausreichend abgebildet werden</w:t>
            </w:r>
            <w:r w:rsidR="00B929F8" w:rsidRPr="00D46D8F">
              <w:rPr>
                <w:rFonts w:ascii="Arial Narrow" w:hAnsi="Arial Narrow" w:cs="Arial"/>
                <w:sz w:val="22"/>
              </w:rPr>
              <w:t xml:space="preserve"> und </w:t>
            </w:r>
            <w:proofErr w:type="spellStart"/>
            <w:r w:rsidR="00B929F8" w:rsidRPr="00D46D8F">
              <w:rPr>
                <w:rFonts w:ascii="Arial Narrow" w:hAnsi="Arial Narrow" w:cs="Arial"/>
                <w:color w:val="000000" w:themeColor="text1"/>
                <w:sz w:val="22"/>
              </w:rPr>
              <w:t>Imipenem-Cilastatin-Relebactam</w:t>
            </w:r>
            <w:proofErr w:type="spellEnd"/>
            <w:r w:rsidR="00B929F8" w:rsidRPr="00D46D8F">
              <w:rPr>
                <w:rFonts w:ascii="Arial Narrow" w:hAnsi="Arial Narrow" w:cs="Arial"/>
                <w:color w:val="000000" w:themeColor="text1"/>
                <w:sz w:val="22"/>
              </w:rPr>
              <w:t xml:space="preserve"> </w:t>
            </w:r>
            <w:r w:rsidR="00997512" w:rsidRPr="00D46D8F">
              <w:rPr>
                <w:rFonts w:ascii="Arial Narrow" w:hAnsi="Arial Narrow" w:cs="Arial"/>
                <w:color w:val="000000" w:themeColor="text1"/>
                <w:sz w:val="22"/>
              </w:rPr>
              <w:t xml:space="preserve">ist bisher im </w:t>
            </w:r>
            <w:proofErr w:type="gramStart"/>
            <w:r w:rsidR="00997512" w:rsidRPr="00D46D8F">
              <w:rPr>
                <w:rFonts w:ascii="Arial Narrow" w:hAnsi="Arial Narrow" w:cs="Arial"/>
                <w:color w:val="000000" w:themeColor="text1"/>
                <w:sz w:val="22"/>
              </w:rPr>
              <w:t>ZE Katalog</w:t>
            </w:r>
            <w:proofErr w:type="gramEnd"/>
            <w:r w:rsidR="00997512" w:rsidRPr="00D46D8F">
              <w:rPr>
                <w:rFonts w:ascii="Arial Narrow" w:hAnsi="Arial Narrow" w:cs="Arial"/>
                <w:color w:val="000000" w:themeColor="text1"/>
                <w:sz w:val="22"/>
              </w:rPr>
              <w:t xml:space="preserve"> nicht enthalten</w:t>
            </w:r>
            <w:r w:rsidRPr="00D46D8F">
              <w:rPr>
                <w:rFonts w:ascii="Arial Narrow" w:hAnsi="Arial Narrow" w:cs="Arial"/>
                <w:sz w:val="22"/>
              </w:rPr>
              <w:t xml:space="preserve">. </w:t>
            </w:r>
          </w:p>
          <w:p w14:paraId="222643B9" w14:textId="14D7000A" w:rsidR="00997512" w:rsidRPr="00D46D8F" w:rsidRDefault="00EE41E6" w:rsidP="00997512">
            <w:pPr>
              <w:rPr>
                <w:rFonts w:ascii="Arial Narrow" w:hAnsi="Arial Narrow" w:cs="Arial"/>
                <w:color w:val="00B050"/>
                <w:sz w:val="22"/>
              </w:rPr>
            </w:pPr>
            <w:r w:rsidRPr="00D46D8F">
              <w:rPr>
                <w:rFonts w:ascii="Arial Narrow" w:hAnsi="Arial Narrow" w:cs="Arial"/>
                <w:sz w:val="22"/>
              </w:rPr>
              <w:t>Aufgrund der hohen Kosten des Medikaments kommt es zu einer Unterfinanzierung in der/den betroffenen DRG(s).</w:t>
            </w:r>
            <w:r w:rsidRPr="00D46D8F">
              <w:rPr>
                <w:rFonts w:ascii="Arial Narrow" w:hAnsi="Arial Narrow" w:cs="Arial"/>
                <w:color w:val="00B050"/>
                <w:sz w:val="22"/>
              </w:rPr>
              <w:t xml:space="preserve"> </w:t>
            </w:r>
          </w:p>
        </w:tc>
      </w:tr>
    </w:tbl>
    <w:p w14:paraId="0A50A959" w14:textId="77777777" w:rsidR="008E6675" w:rsidRPr="00D46D8F" w:rsidRDefault="008E6675" w:rsidP="005638EB">
      <w:pPr>
        <w:rPr>
          <w:rFonts w:ascii="Arial Narrow" w:hAnsi="Arial Narrow"/>
        </w:rPr>
      </w:pPr>
    </w:p>
    <w:sectPr w:rsidR="008E6675" w:rsidRPr="00D46D8F" w:rsidSect="00E422BE">
      <w:headerReference w:type="default" r:id="rId10"/>
      <w:footerReference w:type="even" r:id="rId11"/>
      <w:footerReference w:type="default" r:id="rId12"/>
      <w:pgSz w:w="11906" w:h="16838"/>
      <w:pgMar w:top="1417" w:right="1417" w:bottom="1134" w:left="1417" w:header="708" w:footer="8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391E0" w14:textId="77777777" w:rsidR="00FA6E59" w:rsidRDefault="00FA6E59">
      <w:r>
        <w:separator/>
      </w:r>
    </w:p>
  </w:endnote>
  <w:endnote w:type="continuationSeparator" w:id="0">
    <w:p w14:paraId="3E036023" w14:textId="77777777" w:rsidR="00FA6E59" w:rsidRDefault="00FA6E59">
      <w:r>
        <w:continuationSeparator/>
      </w:r>
    </w:p>
  </w:endnote>
  <w:endnote w:type="continuationNotice" w:id="1">
    <w:p w14:paraId="6C66ECCD" w14:textId="77777777" w:rsidR="00FA6E59" w:rsidRDefault="00FA6E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NeueLTStd-Lt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714692066"/>
      <w:docPartObj>
        <w:docPartGallery w:val="Page Numbers (Bottom of Page)"/>
        <w:docPartUnique/>
      </w:docPartObj>
    </w:sdtPr>
    <w:sdtContent>
      <w:p w14:paraId="01573FAB" w14:textId="1D6E7F66" w:rsidR="00004B19" w:rsidRDefault="00004B19">
        <w:pPr>
          <w:pStyle w:val="Fuzeile"/>
          <w:framePr w:wrap="none" w:vAnchor="text" w:hAnchor="margin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94DE746" w14:textId="77777777" w:rsidR="00004B19" w:rsidRDefault="00004B19" w:rsidP="00004B19">
    <w:pPr>
      <w:pStyle w:val="Fuzeile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6D3D" w14:textId="7FC484AB" w:rsidR="00F64982" w:rsidRPr="00D46D8F" w:rsidRDefault="00F64982" w:rsidP="00E422BE">
    <w:pPr>
      <w:pStyle w:val="Fuzeile"/>
      <w:rPr>
        <w:rFonts w:ascii="Arial Narrow" w:hAnsi="Arial Narrow" w:cs="Arial"/>
        <w:sz w:val="20"/>
        <w:szCs w:val="20"/>
      </w:rPr>
    </w:pPr>
    <w:r w:rsidRPr="00D46D8F">
      <w:rPr>
        <w:rFonts w:ascii="Arial Narrow" w:hAnsi="Arial Narrow" w:cs="Arial"/>
        <w:sz w:val="20"/>
        <w:szCs w:val="20"/>
      </w:rPr>
      <w:t xml:space="preserve">NUB-Musteranfrage </w:t>
    </w:r>
    <w:proofErr w:type="spellStart"/>
    <w:r w:rsidR="00E8536A" w:rsidRPr="00D46D8F">
      <w:rPr>
        <w:rFonts w:ascii="Arial Narrow" w:hAnsi="Arial Narrow" w:cs="Arial"/>
        <w:color w:val="000000" w:themeColor="text1"/>
        <w:sz w:val="20"/>
        <w:szCs w:val="20"/>
      </w:rPr>
      <w:t>Imipenem-Cilastatin-Relebactam</w:t>
    </w:r>
    <w:proofErr w:type="spellEnd"/>
  </w:p>
  <w:p w14:paraId="2FA6A649" w14:textId="32874BC3" w:rsidR="00F64982" w:rsidRPr="00D46D8F" w:rsidRDefault="00000000" w:rsidP="00435583">
    <w:pPr>
      <w:pStyle w:val="Fuzeile"/>
      <w:rPr>
        <w:rFonts w:ascii="Arial Narrow" w:hAnsi="Arial Narrow" w:cs="Arial"/>
        <w:sz w:val="20"/>
        <w:szCs w:val="20"/>
      </w:rPr>
    </w:pPr>
    <w:hyperlink r:id="rId1" w:history="1">
      <w:r w:rsidR="00F64982" w:rsidRPr="00D46D8F">
        <w:rPr>
          <w:rStyle w:val="Hyperlink"/>
          <w:rFonts w:ascii="Arial Narrow" w:hAnsi="Arial Narrow" w:cs="Arial"/>
          <w:sz w:val="20"/>
          <w:szCs w:val="20"/>
        </w:rPr>
        <w:t>Arbeitskreis DRG und Gesundheitsökonomie der Deutschen Gesellschaft für Hämatologie und medizinische Onkologie e.V.</w:t>
      </w:r>
    </w:hyperlink>
  </w:p>
  <w:p w14:paraId="2746125E" w14:textId="53506E72" w:rsidR="00F64982" w:rsidRPr="00D46D8F" w:rsidRDefault="00000000" w:rsidP="00435583">
    <w:pPr>
      <w:pStyle w:val="Fuzeile"/>
      <w:rPr>
        <w:rFonts w:ascii="Arial Narrow" w:hAnsi="Arial Narrow" w:cs="Arial"/>
        <w:sz w:val="20"/>
        <w:szCs w:val="20"/>
      </w:rPr>
    </w:pPr>
    <w:hyperlink r:id="rId2" w:history="1">
      <w:r w:rsidR="00CE7439" w:rsidRPr="00D46D8F">
        <w:rPr>
          <w:rStyle w:val="Hyperlink"/>
          <w:rFonts w:ascii="Arial Narrow" w:hAnsi="Arial Narrow" w:cs="Arial"/>
          <w:sz w:val="20"/>
          <w:szCs w:val="20"/>
        </w:rPr>
        <w:t>www.dgho.de</w:t>
      </w:r>
    </w:hyperlink>
  </w:p>
  <w:p w14:paraId="6731ED65" w14:textId="45900BFB" w:rsidR="00CE7439" w:rsidRPr="00D46D8F" w:rsidRDefault="00CE7439" w:rsidP="00435583">
    <w:pPr>
      <w:pStyle w:val="Fuzeile"/>
      <w:rPr>
        <w:rFonts w:ascii="Arial Narrow" w:hAnsi="Arial Narrow" w:cs="Arial"/>
        <w:sz w:val="20"/>
        <w:szCs w:val="20"/>
      </w:rPr>
    </w:pPr>
    <w:r w:rsidRPr="00D46D8F">
      <w:rPr>
        <w:rFonts w:ascii="Arial Narrow" w:hAnsi="Arial Narrow" w:cs="Arial"/>
        <w:sz w:val="20"/>
        <w:szCs w:val="20"/>
      </w:rPr>
      <w:t xml:space="preserve">Deutsche Gesellschaft für Infektiologie e. V., </w:t>
    </w:r>
    <w:hyperlink r:id="rId3" w:history="1">
      <w:r w:rsidRPr="00D46D8F">
        <w:rPr>
          <w:rStyle w:val="Hyperlink"/>
          <w:rFonts w:ascii="Arial Narrow" w:hAnsi="Arial Narrow" w:cs="Arial"/>
          <w:sz w:val="20"/>
          <w:szCs w:val="20"/>
        </w:rPr>
        <w:t>www.dgi-net.de</w:t>
      </w:r>
    </w:hyperlink>
  </w:p>
  <w:p w14:paraId="4F33F2DF" w14:textId="77777777" w:rsidR="00E422BE" w:rsidRPr="00D46D8F" w:rsidRDefault="00E422BE" w:rsidP="00E422BE">
    <w:pPr>
      <w:pStyle w:val="Fuzeile"/>
      <w:framePr w:wrap="none" w:vAnchor="text" w:hAnchor="page" w:x="1411" w:y="5"/>
      <w:rPr>
        <w:rStyle w:val="Seitenzahl"/>
        <w:rFonts w:ascii="Arial Narrow" w:hAnsi="Arial Narrow" w:cs="Arial"/>
        <w:sz w:val="20"/>
        <w:szCs w:val="20"/>
      </w:rPr>
    </w:pPr>
    <w:bookmarkStart w:id="1" w:name="_Hlk139466795"/>
    <w:bookmarkStart w:id="2" w:name="_Hlk139466796"/>
    <w:r w:rsidRPr="00D46D8F">
      <w:rPr>
        <w:rStyle w:val="Seitenzahl"/>
        <w:rFonts w:ascii="Arial Narrow" w:hAnsi="Arial Narrow" w:cs="Arial"/>
        <w:sz w:val="20"/>
        <w:szCs w:val="20"/>
      </w:rPr>
      <w:t xml:space="preserve">Seite </w:t>
    </w:r>
    <w:sdt>
      <w:sdtPr>
        <w:rPr>
          <w:rStyle w:val="Seitenzahl"/>
          <w:rFonts w:ascii="Arial Narrow" w:hAnsi="Arial Narrow" w:cs="Arial"/>
          <w:sz w:val="20"/>
          <w:szCs w:val="20"/>
        </w:rPr>
        <w:id w:val="622501315"/>
        <w:docPartObj>
          <w:docPartGallery w:val="Page Numbers (Bottom of Page)"/>
          <w:docPartUnique/>
        </w:docPartObj>
      </w:sdtPr>
      <w:sdtContent>
        <w:r w:rsidRPr="00D46D8F">
          <w:rPr>
            <w:rStyle w:val="Seitenzahl"/>
            <w:rFonts w:ascii="Arial Narrow" w:hAnsi="Arial Narrow" w:cs="Arial"/>
            <w:sz w:val="20"/>
            <w:szCs w:val="20"/>
          </w:rPr>
          <w:fldChar w:fldCharType="begin"/>
        </w:r>
        <w:r w:rsidRPr="00D46D8F">
          <w:rPr>
            <w:rStyle w:val="Seitenzahl"/>
            <w:rFonts w:ascii="Arial Narrow" w:hAnsi="Arial Narrow" w:cs="Arial"/>
            <w:sz w:val="20"/>
            <w:szCs w:val="20"/>
          </w:rPr>
          <w:instrText xml:space="preserve"> PAGE </w:instrText>
        </w:r>
        <w:r w:rsidRPr="00D46D8F">
          <w:rPr>
            <w:rStyle w:val="Seitenzahl"/>
            <w:rFonts w:ascii="Arial Narrow" w:hAnsi="Arial Narrow" w:cs="Arial"/>
            <w:sz w:val="20"/>
            <w:szCs w:val="20"/>
          </w:rPr>
          <w:fldChar w:fldCharType="separate"/>
        </w:r>
        <w:r w:rsidRPr="00D46D8F">
          <w:rPr>
            <w:rStyle w:val="Seitenzahl"/>
            <w:rFonts w:ascii="Arial Narrow" w:hAnsi="Arial Narrow" w:cs="Arial"/>
            <w:noProof/>
            <w:sz w:val="20"/>
            <w:szCs w:val="20"/>
          </w:rPr>
          <w:t>1</w:t>
        </w:r>
        <w:r w:rsidRPr="00D46D8F">
          <w:rPr>
            <w:rStyle w:val="Seitenzahl"/>
            <w:rFonts w:ascii="Arial Narrow" w:hAnsi="Arial Narrow" w:cs="Arial"/>
            <w:sz w:val="20"/>
            <w:szCs w:val="20"/>
          </w:rPr>
          <w:fldChar w:fldCharType="end"/>
        </w:r>
        <w:r w:rsidRPr="00D46D8F">
          <w:rPr>
            <w:rStyle w:val="Seitenzahl"/>
            <w:rFonts w:ascii="Arial Narrow" w:hAnsi="Arial Narrow" w:cs="Arial"/>
            <w:sz w:val="20"/>
            <w:szCs w:val="20"/>
          </w:rPr>
          <w:t xml:space="preserve"> von 4</w:t>
        </w:r>
      </w:sdtContent>
    </w:sdt>
  </w:p>
  <w:p w14:paraId="0AC11DE7" w14:textId="3E4BECEC" w:rsidR="00BB1B31" w:rsidRPr="00D46D8F" w:rsidRDefault="00BB1B31" w:rsidP="00E422BE">
    <w:pPr>
      <w:rPr>
        <w:rFonts w:ascii="Arial Narrow" w:hAnsi="Arial Narrow" w:cs="Arial"/>
        <w:snapToGrid w:val="0"/>
        <w:sz w:val="20"/>
        <w:szCs w:val="20"/>
      </w:rPr>
    </w:pPr>
  </w:p>
  <w:p w14:paraId="6E7C81DA" w14:textId="0D442226" w:rsidR="00F64982" w:rsidRPr="00D46D8F" w:rsidRDefault="00F64982" w:rsidP="00435583">
    <w:pPr>
      <w:rPr>
        <w:rFonts w:ascii="Arial Narrow" w:hAnsi="Arial Narrow" w:cs="Arial"/>
        <w:sz w:val="20"/>
        <w:szCs w:val="20"/>
      </w:rPr>
    </w:pPr>
    <w:r w:rsidRPr="00D46D8F">
      <w:rPr>
        <w:rFonts w:ascii="Arial Narrow" w:hAnsi="Arial Narrow" w:cs="Arial"/>
        <w:sz w:val="20"/>
        <w:szCs w:val="20"/>
      </w:rPr>
      <w:t>DGHO</w:t>
    </w:r>
    <w:r w:rsidR="006E1D1C" w:rsidRPr="00D46D8F">
      <w:rPr>
        <w:rFonts w:ascii="Arial Narrow" w:hAnsi="Arial Narrow" w:cs="Arial"/>
        <w:sz w:val="20"/>
        <w:szCs w:val="20"/>
      </w:rPr>
      <w:t xml:space="preserve"> und DGI</w:t>
    </w:r>
    <w:r w:rsidRPr="00D46D8F">
      <w:rPr>
        <w:rFonts w:ascii="Arial Narrow" w:hAnsi="Arial Narrow" w:cs="Arial"/>
        <w:sz w:val="20"/>
        <w:szCs w:val="20"/>
      </w:rPr>
      <w:t xml:space="preserve"> NUB </w:t>
    </w:r>
    <w:r w:rsidRPr="002C645C">
      <w:rPr>
        <w:rFonts w:ascii="Arial Narrow" w:hAnsi="Arial Narrow" w:cs="Arial"/>
        <w:sz w:val="20"/>
        <w:szCs w:val="20"/>
      </w:rPr>
      <w:t xml:space="preserve">Anfrage </w:t>
    </w:r>
    <w:bookmarkEnd w:id="1"/>
    <w:bookmarkEnd w:id="2"/>
    <w:r w:rsidR="00C864BA" w:rsidRPr="00A85740">
      <w:rPr>
        <w:rFonts w:ascii="Arial Narrow" w:hAnsi="Arial Narrow" w:cs="Arial"/>
        <w:sz w:val="20"/>
        <w:szCs w:val="20"/>
        <w:highlight w:val="yellow"/>
      </w:rPr>
      <w:t>24-</w:t>
    </w:r>
    <w:r w:rsidR="002C645C" w:rsidRPr="00A85740">
      <w:rPr>
        <w:rFonts w:ascii="Arial Narrow" w:hAnsi="Arial Narrow" w:cs="Arial"/>
        <w:sz w:val="20"/>
        <w:szCs w:val="20"/>
        <w:highlight w:val="yellow"/>
      </w:rPr>
      <w:t>58_</w:t>
    </w:r>
    <w:r w:rsidR="00C864BA" w:rsidRPr="00A85740">
      <w:rPr>
        <w:rFonts w:ascii="Arial Narrow" w:hAnsi="Arial Narrow" w:cs="Arial"/>
        <w:sz w:val="20"/>
        <w:szCs w:val="20"/>
        <w:highlight w:val="yellow"/>
      </w:rPr>
      <w:t xml:space="preserve">Imipenem-Cilastatin-Relebactam </w:t>
    </w:r>
    <w:proofErr w:type="spellStart"/>
    <w:r w:rsidR="00C864BA" w:rsidRPr="00A85740">
      <w:rPr>
        <w:rFonts w:ascii="Arial Narrow" w:hAnsi="Arial Narrow" w:cs="Arial"/>
        <w:sz w:val="20"/>
        <w:szCs w:val="20"/>
        <w:highlight w:val="yellow"/>
      </w:rPr>
      <w:t>DGHO_Stand</w:t>
    </w:r>
    <w:proofErr w:type="spellEnd"/>
    <w:r w:rsidR="00C864BA" w:rsidRPr="00A85740">
      <w:rPr>
        <w:rFonts w:ascii="Arial Narrow" w:hAnsi="Arial Narrow" w:cs="Arial"/>
        <w:sz w:val="20"/>
        <w:szCs w:val="20"/>
        <w:highlight w:val="yellow"/>
      </w:rPr>
      <w:t xml:space="preserve"> 2023-09-13_</w:t>
    </w:r>
    <w:r w:rsidR="00A85740" w:rsidRPr="00A85740">
      <w:rPr>
        <w:rFonts w:ascii="Arial Narrow" w:hAnsi="Arial Narrow" w:cs="Arial"/>
        <w:sz w:val="20"/>
        <w:szCs w:val="20"/>
        <w:highlight w:val="yellow"/>
      </w:rPr>
      <w:t>Version [Kron-Lektor-final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FA992" w14:textId="77777777" w:rsidR="00FA6E59" w:rsidRDefault="00FA6E59">
      <w:r>
        <w:separator/>
      </w:r>
    </w:p>
  </w:footnote>
  <w:footnote w:type="continuationSeparator" w:id="0">
    <w:p w14:paraId="53587123" w14:textId="77777777" w:rsidR="00FA6E59" w:rsidRDefault="00FA6E59">
      <w:r>
        <w:continuationSeparator/>
      </w:r>
    </w:p>
  </w:footnote>
  <w:footnote w:type="continuationNotice" w:id="1">
    <w:p w14:paraId="2DFCA969" w14:textId="77777777" w:rsidR="00FA6E59" w:rsidRDefault="00FA6E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58799" w14:textId="1B475652" w:rsidR="00F64982" w:rsidRPr="004C4F82" w:rsidRDefault="00F64982" w:rsidP="00596F9A">
    <w:pPr>
      <w:pStyle w:val="Titel"/>
      <w:rPr>
        <w:sz w:val="48"/>
      </w:rPr>
    </w:pPr>
    <w:proofErr w:type="gramStart"/>
    <w:r w:rsidRPr="004C4F82">
      <w:rPr>
        <w:sz w:val="48"/>
      </w:rPr>
      <w:t>NUB Antrag</w:t>
    </w:r>
    <w:proofErr w:type="gramEnd"/>
    <w:r w:rsidRPr="004C4F82">
      <w:rPr>
        <w:sz w:val="48"/>
      </w:rPr>
      <w:t xml:space="preserve"> 20</w:t>
    </w:r>
    <w:r>
      <w:rPr>
        <w:sz w:val="48"/>
      </w:rPr>
      <w:t>23</w:t>
    </w:r>
    <w:r w:rsidRPr="004C4F82">
      <w:rPr>
        <w:sz w:val="48"/>
      </w:rPr>
      <w:t>/20</w:t>
    </w:r>
    <w:r>
      <w:rPr>
        <w:sz w:val="48"/>
      </w:rPr>
      <w:t>24</w:t>
    </w:r>
    <w:r w:rsidRPr="004C4F82">
      <w:rPr>
        <w:sz w:val="48"/>
      </w:rPr>
      <w:t xml:space="preserve"> </w:t>
    </w:r>
  </w:p>
  <w:p w14:paraId="06C777A4" w14:textId="77777777" w:rsidR="005052BD" w:rsidRPr="004C4F82" w:rsidRDefault="005052BD" w:rsidP="005052BD">
    <w:pPr>
      <w:pStyle w:val="Titel"/>
      <w:rPr>
        <w:sz w:val="48"/>
      </w:rPr>
    </w:pPr>
    <w:proofErr w:type="spellStart"/>
    <w:r w:rsidRPr="002F71AA">
      <w:rPr>
        <w:sz w:val="48"/>
      </w:rPr>
      <w:t>Imipenem</w:t>
    </w:r>
    <w:r>
      <w:rPr>
        <w:sz w:val="48"/>
      </w:rPr>
      <w:t>-</w:t>
    </w:r>
    <w:r w:rsidRPr="002F71AA">
      <w:rPr>
        <w:sz w:val="48"/>
      </w:rPr>
      <w:t>Cilastatin</w:t>
    </w:r>
    <w:r>
      <w:rPr>
        <w:sz w:val="48"/>
      </w:rPr>
      <w:t>-</w:t>
    </w:r>
    <w:r w:rsidRPr="002F71AA">
      <w:rPr>
        <w:sz w:val="48"/>
      </w:rPr>
      <w:t>Relebactam</w:t>
    </w:r>
    <w:proofErr w:type="spellEnd"/>
  </w:p>
  <w:p w14:paraId="38DF28C4" w14:textId="77777777" w:rsidR="00F64982" w:rsidRDefault="00F6498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B2B83"/>
    <w:multiLevelType w:val="multilevel"/>
    <w:tmpl w:val="1D4663A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" w15:restartNumberingAfterBreak="0">
    <w:nsid w:val="0E5C1CCB"/>
    <w:multiLevelType w:val="multilevel"/>
    <w:tmpl w:val="7D0241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2" w15:restartNumberingAfterBreak="0">
    <w:nsid w:val="0F79547B"/>
    <w:multiLevelType w:val="hybridMultilevel"/>
    <w:tmpl w:val="2D9E6666"/>
    <w:lvl w:ilvl="0" w:tplc="B7C8F3CA">
      <w:start w:val="2"/>
      <w:numFmt w:val="bullet"/>
      <w:lvlText w:val="-"/>
      <w:lvlJc w:val="left"/>
      <w:pPr>
        <w:ind w:left="720" w:hanging="360"/>
      </w:pPr>
      <w:rPr>
        <w:rFonts w:ascii="Arial Narrow" w:eastAsia="HelveticaNeueLTStd-Lt" w:hAnsi="Arial Narrow" w:cs="HelveticaNeueLTStd-Lt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C1304"/>
    <w:multiLevelType w:val="hybridMultilevel"/>
    <w:tmpl w:val="49187E7A"/>
    <w:lvl w:ilvl="0" w:tplc="F4DC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2CA00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9B6E4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0E6B0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2A8AE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1AC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E4C64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F8C7A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2C29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D81313"/>
    <w:multiLevelType w:val="hybridMultilevel"/>
    <w:tmpl w:val="7F4E33F6"/>
    <w:lvl w:ilvl="0" w:tplc="9AEE24C8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81F03F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5DC57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D508A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598B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68C7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31E29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7AE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5C54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5DC15EE"/>
    <w:multiLevelType w:val="multilevel"/>
    <w:tmpl w:val="E7206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296300F9"/>
    <w:multiLevelType w:val="hybridMultilevel"/>
    <w:tmpl w:val="D0F4BD28"/>
    <w:lvl w:ilvl="0" w:tplc="47D65AF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sz w:val="22"/>
      </w:rPr>
    </w:lvl>
    <w:lvl w:ilvl="1" w:tplc="3AC05F4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90DA7DE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B27838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0A443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7C9ABF0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FE611F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501008C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1F2C43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2C1D1057"/>
    <w:multiLevelType w:val="hybridMultilevel"/>
    <w:tmpl w:val="254E9D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3E6F25"/>
    <w:multiLevelType w:val="multilevel"/>
    <w:tmpl w:val="6F323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9" w15:restartNumberingAfterBreak="0">
    <w:nsid w:val="61FB1A21"/>
    <w:multiLevelType w:val="hybridMultilevel"/>
    <w:tmpl w:val="8BACE4F6"/>
    <w:lvl w:ilvl="0" w:tplc="9214804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296C68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D049F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80E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5C8E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10FB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86AE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2D238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4869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66297720"/>
    <w:multiLevelType w:val="hybridMultilevel"/>
    <w:tmpl w:val="D372435A"/>
    <w:lvl w:ilvl="0" w:tplc="89948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103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5A252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CCE2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168E7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2565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8F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15213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75EF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54146094">
    <w:abstractNumId w:val="0"/>
  </w:num>
  <w:num w:numId="2" w16cid:durableId="2121683400">
    <w:abstractNumId w:val="10"/>
  </w:num>
  <w:num w:numId="3" w16cid:durableId="719785406">
    <w:abstractNumId w:val="6"/>
  </w:num>
  <w:num w:numId="4" w16cid:durableId="625551988">
    <w:abstractNumId w:val="4"/>
  </w:num>
  <w:num w:numId="5" w16cid:durableId="1875918036">
    <w:abstractNumId w:val="9"/>
  </w:num>
  <w:num w:numId="6" w16cid:durableId="2015569907">
    <w:abstractNumId w:val="3"/>
  </w:num>
  <w:num w:numId="7" w16cid:durableId="1128889235">
    <w:abstractNumId w:val="8"/>
  </w:num>
  <w:num w:numId="8" w16cid:durableId="1992173146">
    <w:abstractNumId w:val="5"/>
  </w:num>
  <w:num w:numId="9" w16cid:durableId="1772820077">
    <w:abstractNumId w:val="1"/>
  </w:num>
  <w:num w:numId="10" w16cid:durableId="1312321866">
    <w:abstractNumId w:val="7"/>
  </w:num>
  <w:num w:numId="11" w16cid:durableId="1750723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wMDE0MDQxszQ1M7RQ0lEKTi0uzszPAykwqwUA/H2hHywAAAA="/>
    <w:docVar w:name="dgnword-docGUID" w:val="{1E794084-83B0-4B46-BD37-262E0589DDB9}"/>
    <w:docVar w:name="dgnword-eventsink" w:val="507668536"/>
  </w:docVars>
  <w:rsids>
    <w:rsidRoot w:val="00234FB1"/>
    <w:rsid w:val="00004B19"/>
    <w:rsid w:val="00015BCA"/>
    <w:rsid w:val="00023856"/>
    <w:rsid w:val="00024651"/>
    <w:rsid w:val="00035B6F"/>
    <w:rsid w:val="0004094A"/>
    <w:rsid w:val="00044597"/>
    <w:rsid w:val="00065A38"/>
    <w:rsid w:val="00072A33"/>
    <w:rsid w:val="000953D2"/>
    <w:rsid w:val="000A2193"/>
    <w:rsid w:val="000C704A"/>
    <w:rsid w:val="00104C97"/>
    <w:rsid w:val="00156FE0"/>
    <w:rsid w:val="00174C6A"/>
    <w:rsid w:val="001774E7"/>
    <w:rsid w:val="001A1587"/>
    <w:rsid w:val="001A7AC7"/>
    <w:rsid w:val="001C409F"/>
    <w:rsid w:val="001D3E9D"/>
    <w:rsid w:val="001F4753"/>
    <w:rsid w:val="002005AF"/>
    <w:rsid w:val="002333FF"/>
    <w:rsid w:val="00234FB1"/>
    <w:rsid w:val="0023579F"/>
    <w:rsid w:val="00256B7C"/>
    <w:rsid w:val="0027112E"/>
    <w:rsid w:val="0028432D"/>
    <w:rsid w:val="00285AE4"/>
    <w:rsid w:val="00293A25"/>
    <w:rsid w:val="002C645C"/>
    <w:rsid w:val="002D6A3C"/>
    <w:rsid w:val="002D7403"/>
    <w:rsid w:val="002E5E26"/>
    <w:rsid w:val="002E61A8"/>
    <w:rsid w:val="00305016"/>
    <w:rsid w:val="003479E5"/>
    <w:rsid w:val="00356381"/>
    <w:rsid w:val="0036178C"/>
    <w:rsid w:val="0036325A"/>
    <w:rsid w:val="00375F76"/>
    <w:rsid w:val="00392CA1"/>
    <w:rsid w:val="003B2E05"/>
    <w:rsid w:val="003F2692"/>
    <w:rsid w:val="0040610F"/>
    <w:rsid w:val="0041156E"/>
    <w:rsid w:val="00435583"/>
    <w:rsid w:val="00454847"/>
    <w:rsid w:val="004642E2"/>
    <w:rsid w:val="00467246"/>
    <w:rsid w:val="00475781"/>
    <w:rsid w:val="00492AB4"/>
    <w:rsid w:val="00494C0F"/>
    <w:rsid w:val="004B3438"/>
    <w:rsid w:val="004B624B"/>
    <w:rsid w:val="004B6C59"/>
    <w:rsid w:val="004C4F82"/>
    <w:rsid w:val="004E1D02"/>
    <w:rsid w:val="00504FB4"/>
    <w:rsid w:val="0050526A"/>
    <w:rsid w:val="005052BD"/>
    <w:rsid w:val="005125E9"/>
    <w:rsid w:val="005135D7"/>
    <w:rsid w:val="00541B64"/>
    <w:rsid w:val="005524BC"/>
    <w:rsid w:val="005530A6"/>
    <w:rsid w:val="005563B2"/>
    <w:rsid w:val="005638EB"/>
    <w:rsid w:val="0057537C"/>
    <w:rsid w:val="00596F9A"/>
    <w:rsid w:val="005E4111"/>
    <w:rsid w:val="005F29C6"/>
    <w:rsid w:val="005F4D2E"/>
    <w:rsid w:val="00606A6F"/>
    <w:rsid w:val="00612463"/>
    <w:rsid w:val="006354B6"/>
    <w:rsid w:val="006451B6"/>
    <w:rsid w:val="006549F4"/>
    <w:rsid w:val="00664E69"/>
    <w:rsid w:val="00681EC4"/>
    <w:rsid w:val="006C656D"/>
    <w:rsid w:val="006E1D1C"/>
    <w:rsid w:val="006F373E"/>
    <w:rsid w:val="006F7F69"/>
    <w:rsid w:val="00727A34"/>
    <w:rsid w:val="0075110B"/>
    <w:rsid w:val="00751F27"/>
    <w:rsid w:val="0075361C"/>
    <w:rsid w:val="007600D1"/>
    <w:rsid w:val="0078272D"/>
    <w:rsid w:val="007A314E"/>
    <w:rsid w:val="007A6F09"/>
    <w:rsid w:val="007B00B3"/>
    <w:rsid w:val="007F0381"/>
    <w:rsid w:val="007F255B"/>
    <w:rsid w:val="007F3C14"/>
    <w:rsid w:val="00802EF7"/>
    <w:rsid w:val="0080511D"/>
    <w:rsid w:val="00807564"/>
    <w:rsid w:val="00816924"/>
    <w:rsid w:val="00843507"/>
    <w:rsid w:val="00850D44"/>
    <w:rsid w:val="00890BC2"/>
    <w:rsid w:val="008B38C2"/>
    <w:rsid w:val="008B4504"/>
    <w:rsid w:val="008B7669"/>
    <w:rsid w:val="008C1686"/>
    <w:rsid w:val="008C5D5E"/>
    <w:rsid w:val="008D12DD"/>
    <w:rsid w:val="008E6675"/>
    <w:rsid w:val="00900E00"/>
    <w:rsid w:val="009129ED"/>
    <w:rsid w:val="00925542"/>
    <w:rsid w:val="009545AF"/>
    <w:rsid w:val="00983554"/>
    <w:rsid w:val="00997512"/>
    <w:rsid w:val="009A0CB2"/>
    <w:rsid w:val="009B1C7E"/>
    <w:rsid w:val="009C0B84"/>
    <w:rsid w:val="009C144E"/>
    <w:rsid w:val="00A00CCB"/>
    <w:rsid w:val="00A100DC"/>
    <w:rsid w:val="00A2016B"/>
    <w:rsid w:val="00A21E9E"/>
    <w:rsid w:val="00A345A9"/>
    <w:rsid w:val="00A417F8"/>
    <w:rsid w:val="00A43812"/>
    <w:rsid w:val="00A530BE"/>
    <w:rsid w:val="00A85740"/>
    <w:rsid w:val="00A93AAD"/>
    <w:rsid w:val="00AA6B4F"/>
    <w:rsid w:val="00AB10BF"/>
    <w:rsid w:val="00AC65E6"/>
    <w:rsid w:val="00AE4C49"/>
    <w:rsid w:val="00B03A61"/>
    <w:rsid w:val="00B34BC4"/>
    <w:rsid w:val="00B574E9"/>
    <w:rsid w:val="00B6570D"/>
    <w:rsid w:val="00B773B8"/>
    <w:rsid w:val="00B929F8"/>
    <w:rsid w:val="00BA6044"/>
    <w:rsid w:val="00BB1B31"/>
    <w:rsid w:val="00BB4A54"/>
    <w:rsid w:val="00BC0E2B"/>
    <w:rsid w:val="00BC3D19"/>
    <w:rsid w:val="00BC4042"/>
    <w:rsid w:val="00BE3979"/>
    <w:rsid w:val="00BF11AE"/>
    <w:rsid w:val="00C112A6"/>
    <w:rsid w:val="00C11458"/>
    <w:rsid w:val="00C21654"/>
    <w:rsid w:val="00C35BFE"/>
    <w:rsid w:val="00C676EE"/>
    <w:rsid w:val="00C864BA"/>
    <w:rsid w:val="00CB2B8F"/>
    <w:rsid w:val="00CB3CA3"/>
    <w:rsid w:val="00CB47A4"/>
    <w:rsid w:val="00CB7E53"/>
    <w:rsid w:val="00CC7E5F"/>
    <w:rsid w:val="00CD2365"/>
    <w:rsid w:val="00CE69F3"/>
    <w:rsid w:val="00CE7439"/>
    <w:rsid w:val="00CF56C3"/>
    <w:rsid w:val="00CF5ECC"/>
    <w:rsid w:val="00D005D4"/>
    <w:rsid w:val="00D14350"/>
    <w:rsid w:val="00D216BD"/>
    <w:rsid w:val="00D21A79"/>
    <w:rsid w:val="00D316EC"/>
    <w:rsid w:val="00D41422"/>
    <w:rsid w:val="00D46D8F"/>
    <w:rsid w:val="00D87B96"/>
    <w:rsid w:val="00D9586E"/>
    <w:rsid w:val="00DB14F4"/>
    <w:rsid w:val="00DB4789"/>
    <w:rsid w:val="00DC6CBD"/>
    <w:rsid w:val="00DE0DAA"/>
    <w:rsid w:val="00DF01F8"/>
    <w:rsid w:val="00DF4EBC"/>
    <w:rsid w:val="00E24E3B"/>
    <w:rsid w:val="00E422BE"/>
    <w:rsid w:val="00E53F75"/>
    <w:rsid w:val="00E8536A"/>
    <w:rsid w:val="00E86725"/>
    <w:rsid w:val="00E9243F"/>
    <w:rsid w:val="00E92C57"/>
    <w:rsid w:val="00EC0987"/>
    <w:rsid w:val="00ED4386"/>
    <w:rsid w:val="00ED79AA"/>
    <w:rsid w:val="00EE0D0B"/>
    <w:rsid w:val="00EE1581"/>
    <w:rsid w:val="00EE41E6"/>
    <w:rsid w:val="00EE5875"/>
    <w:rsid w:val="00F000AA"/>
    <w:rsid w:val="00F21C4A"/>
    <w:rsid w:val="00F233AA"/>
    <w:rsid w:val="00F64982"/>
    <w:rsid w:val="00F91167"/>
    <w:rsid w:val="00F91EA8"/>
    <w:rsid w:val="00FA6E59"/>
    <w:rsid w:val="00FA6FC5"/>
    <w:rsid w:val="00FB46A5"/>
    <w:rsid w:val="00FF4695"/>
    <w:rsid w:val="00FF5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C61CDF"/>
  <w15:docId w15:val="{28760129-8B40-47C9-9997-635C12B7C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E1D02"/>
    <w:rPr>
      <w:sz w:val="24"/>
      <w:szCs w:val="24"/>
    </w:rPr>
  </w:style>
  <w:style w:type="paragraph" w:styleId="berschrift2">
    <w:name w:val="heading 2"/>
    <w:basedOn w:val="Standard"/>
    <w:link w:val="berschrift2Zchn"/>
    <w:uiPriority w:val="99"/>
    <w:qFormat/>
    <w:rsid w:val="004E1D02"/>
    <w:pPr>
      <w:spacing w:before="100" w:beforeAutospacing="1" w:after="100" w:afterAutospacing="1"/>
      <w:outlineLvl w:val="1"/>
    </w:pPr>
    <w:rPr>
      <w:rFonts w:ascii="Arial" w:hAnsi="Arial" w:cs="Arial"/>
      <w:b/>
      <w:bCs/>
      <w:color w:val="000000"/>
      <w:sz w:val="30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9"/>
    <w:semiHidden/>
    <w:locked/>
    <w:rsid w:val="008B4504"/>
    <w:rPr>
      <w:rFonts w:ascii="Cambria" w:hAnsi="Cambria" w:cs="Times New Roman"/>
      <w:b/>
      <w:bCs/>
      <w:i/>
      <w:iCs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4E1D02"/>
    <w:pPr>
      <w:spacing w:line="480" w:lineRule="auto"/>
      <w:jc w:val="both"/>
    </w:pPr>
    <w:rPr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8B4504"/>
    <w:rPr>
      <w:rFonts w:cs="Times New Roman"/>
      <w:sz w:val="24"/>
      <w:szCs w:val="24"/>
    </w:rPr>
  </w:style>
  <w:style w:type="paragraph" w:styleId="StandardWeb">
    <w:name w:val="Normal (Web)"/>
    <w:basedOn w:val="Standard"/>
    <w:uiPriority w:val="99"/>
    <w:rsid w:val="004E1D02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basedOn w:val="Absatz-Standardschriftart"/>
    <w:uiPriority w:val="99"/>
    <w:rsid w:val="004E1D02"/>
    <w:rPr>
      <w:rFonts w:cs="Times New Roman"/>
      <w:color w:val="0000FF"/>
      <w:u w:val="single"/>
    </w:rPr>
  </w:style>
  <w:style w:type="paragraph" w:styleId="Textkrper2">
    <w:name w:val="Body Text 2"/>
    <w:basedOn w:val="Standard"/>
    <w:link w:val="Textkrper2Zchn"/>
    <w:uiPriority w:val="99"/>
    <w:rsid w:val="004E1D02"/>
    <w:rPr>
      <w:rFonts w:ascii="Arial" w:hAnsi="Arial" w:cs="Arial"/>
      <w:b/>
      <w:bCs/>
      <w:sz w:val="22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locked/>
    <w:rsid w:val="008B4504"/>
    <w:rPr>
      <w:rFonts w:cs="Times New Roman"/>
      <w:sz w:val="24"/>
      <w:szCs w:val="24"/>
    </w:rPr>
  </w:style>
  <w:style w:type="paragraph" w:customStyle="1" w:styleId="affiliation">
    <w:name w:val="affiliation"/>
    <w:basedOn w:val="Standard"/>
    <w:uiPriority w:val="99"/>
    <w:rsid w:val="004E1D02"/>
    <w:rPr>
      <w:color w:val="000000"/>
    </w:rPr>
  </w:style>
  <w:style w:type="character" w:customStyle="1" w:styleId="ti2">
    <w:name w:val="ti2"/>
    <w:basedOn w:val="Absatz-Standardschriftart"/>
    <w:uiPriority w:val="99"/>
    <w:rsid w:val="004E1D02"/>
    <w:rPr>
      <w:rFonts w:cs="Times New Roman"/>
    </w:rPr>
  </w:style>
  <w:style w:type="character" w:customStyle="1" w:styleId="featuredlinkouts">
    <w:name w:val="featured_linkouts"/>
    <w:basedOn w:val="Absatz-Standardschriftart"/>
    <w:uiPriority w:val="99"/>
    <w:rsid w:val="004E1D02"/>
    <w:rPr>
      <w:rFonts w:cs="Times New Roman"/>
    </w:rPr>
  </w:style>
  <w:style w:type="character" w:customStyle="1" w:styleId="linkbar">
    <w:name w:val="linkbar"/>
    <w:basedOn w:val="Absatz-Standardschriftart"/>
    <w:uiPriority w:val="99"/>
    <w:rsid w:val="004E1D02"/>
    <w:rPr>
      <w:rFonts w:cs="Times New Roman"/>
    </w:rPr>
  </w:style>
  <w:style w:type="character" w:styleId="BesuchterLink">
    <w:name w:val="FollowedHyperlink"/>
    <w:basedOn w:val="Absatz-Standardschriftart"/>
    <w:uiPriority w:val="99"/>
    <w:rsid w:val="004E1D02"/>
    <w:rPr>
      <w:rFonts w:cs="Times New Roman"/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rsid w:val="004E1D0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8B4504"/>
    <w:rPr>
      <w:rFonts w:cs="Times New Roman"/>
      <w:sz w:val="2"/>
    </w:rPr>
  </w:style>
  <w:style w:type="paragraph" w:styleId="Titel">
    <w:name w:val="Title"/>
    <w:basedOn w:val="Standard"/>
    <w:next w:val="Standard"/>
    <w:link w:val="TitelZchn"/>
    <w:uiPriority w:val="99"/>
    <w:qFormat/>
    <w:rsid w:val="005638EB"/>
    <w:pPr>
      <w:pBdr>
        <w:bottom w:val="single" w:sz="8" w:space="4" w:color="2DA2BF"/>
      </w:pBdr>
      <w:spacing w:after="300"/>
      <w:contextualSpacing/>
    </w:pPr>
    <w:rPr>
      <w:rFonts w:ascii="Lucida Sans Unicode" w:hAnsi="Lucida Sans Unicode"/>
      <w:color w:val="343434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99"/>
    <w:locked/>
    <w:rsid w:val="005638EB"/>
    <w:rPr>
      <w:rFonts w:ascii="Lucida Sans Unicode" w:hAnsi="Lucida Sans Unicode" w:cs="Times New Roman"/>
      <w:color w:val="343434"/>
      <w:spacing w:val="5"/>
      <w:kern w:val="28"/>
      <w:sz w:val="52"/>
      <w:szCs w:val="52"/>
    </w:rPr>
  </w:style>
  <w:style w:type="paragraph" w:styleId="Kopfzeile">
    <w:name w:val="header"/>
    <w:basedOn w:val="Standard"/>
    <w:link w:val="Kopf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8B4504"/>
    <w:rPr>
      <w:rFonts w:cs="Times New Roman"/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8B4504"/>
    <w:rPr>
      <w:rFonts w:cs="Times New Roman"/>
      <w:sz w:val="24"/>
      <w:szCs w:val="24"/>
    </w:rPr>
  </w:style>
  <w:style w:type="paragraph" w:styleId="berarbeitung">
    <w:name w:val="Revision"/>
    <w:hidden/>
    <w:uiPriority w:val="99"/>
    <w:semiHidden/>
    <w:rsid w:val="00E53F75"/>
    <w:rPr>
      <w:sz w:val="24"/>
      <w:szCs w:val="24"/>
    </w:rPr>
  </w:style>
  <w:style w:type="paragraph" w:styleId="Listenabsatz">
    <w:name w:val="List Paragraph"/>
    <w:basedOn w:val="Standard"/>
    <w:uiPriority w:val="34"/>
    <w:qFormat/>
    <w:rsid w:val="00435583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CE7439"/>
    <w:rPr>
      <w:color w:val="605E5C"/>
      <w:shd w:val="clear" w:color="auto" w:fill="E1DFDD"/>
    </w:rPr>
  </w:style>
  <w:style w:type="character" w:styleId="Seitenzahl">
    <w:name w:val="page number"/>
    <w:basedOn w:val="Absatz-Standardschriftart"/>
    <w:uiPriority w:val="99"/>
    <w:semiHidden/>
    <w:unhideWhenUsed/>
    <w:rsid w:val="00004B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9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dgi-net.de" TargetMode="External"/><Relationship Id="rId2" Type="http://schemas.openxmlformats.org/officeDocument/2006/relationships/hyperlink" Target="http://www.dgho.de" TargetMode="External"/><Relationship Id="rId1" Type="http://schemas.openxmlformats.org/officeDocument/2006/relationships/hyperlink" Target="https://www.dgho.de/arbeitskreise/a-g/drg-gesundheitsoekonom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E8A8321EAC77429F0AE51B49A58B02" ma:contentTypeVersion="3" ma:contentTypeDescription="Ein neues Dokument erstellen." ma:contentTypeScope="" ma:versionID="88d7944a4af7b59df6e43075c4fb62f9">
  <xsd:schema xmlns:xsd="http://www.w3.org/2001/XMLSchema" xmlns:xs="http://www.w3.org/2001/XMLSchema" xmlns:p="http://schemas.microsoft.com/office/2006/metadata/properties" xmlns:ns2="2d076682-27a3-4304-b527-b918986f088e" targetNamespace="http://schemas.microsoft.com/office/2006/metadata/properties" ma:root="true" ma:fieldsID="bf70ef8be46e512f907086aad0c7564a" ns2:_="">
    <xsd:import namespace="2d076682-27a3-4304-b527-b918986f0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76682-27a3-4304-b527-b918986f0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8C21BD-BE16-45E7-AD50-958CD38E8D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9D2B7D-02D7-4CC4-8393-266E02E107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43F8E7-21DE-4033-BB40-F8C7969C7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76682-27a3-4304-b527-b918986f0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34</Words>
  <Characters>7776</Characters>
  <Application>Microsoft Office Word</Application>
  <DocSecurity>0</DocSecurity>
  <Lines>64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Klinikum der Universitaet Muenchen</Company>
  <LinksUpToDate>false</LinksUpToDate>
  <CharactersWithSpaces>8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assenkeil</dc:creator>
  <cp:keywords/>
  <cp:lastModifiedBy>Ann-Cathrine Siefen</cp:lastModifiedBy>
  <cp:revision>51</cp:revision>
  <cp:lastPrinted>2012-10-10T09:17:00Z</cp:lastPrinted>
  <dcterms:created xsi:type="dcterms:W3CDTF">2023-07-06T08:09:00Z</dcterms:created>
  <dcterms:modified xsi:type="dcterms:W3CDTF">2023-09-2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A8321EAC77429F0AE51B49A58B02</vt:lpwstr>
  </property>
  <property fmtid="{D5CDD505-2E9C-101B-9397-08002B2CF9AE}" pid="3" name="GrammarlyDocumentId">
    <vt:lpwstr>db18e9f9c6416d11a008fb8563a17397f804a9de6c649b74f4a7a20d6dc141f7</vt:lpwstr>
  </property>
</Properties>
</file>